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10" w:type="dxa"/>
        <w:tblLook w:val="04A0" w:firstRow="1" w:lastRow="0" w:firstColumn="1" w:lastColumn="0" w:noHBand="0" w:noVBand="1"/>
      </w:tblPr>
      <w:tblGrid>
        <w:gridCol w:w="1731"/>
        <w:gridCol w:w="8079"/>
      </w:tblGrid>
      <w:tr w:rsidR="00B57B54" w:rsidRPr="00692441" w14:paraId="2490833D" w14:textId="77777777" w:rsidTr="00B57B54">
        <w:trPr>
          <w:trHeight w:val="360"/>
        </w:trPr>
        <w:tc>
          <w:tcPr>
            <w:tcW w:w="1731" w:type="dxa"/>
            <w:vMerge w:val="restart"/>
            <w:hideMark/>
          </w:tcPr>
          <w:p w14:paraId="5AAE4209" w14:textId="77777777" w:rsidR="00B57B54" w:rsidRPr="00692441" w:rsidRDefault="00B57B54" w:rsidP="00D36854">
            <w:pPr>
              <w:spacing w:after="0" w:line="240" w:lineRule="auto"/>
              <w:jc w:val="right"/>
              <w:rPr>
                <w:rFonts w:ascii="Bahnschrift SemiBold SemiConden" w:eastAsia="Times New Roman" w:hAnsi="Bahnschrift SemiBold SemiConden" w:cs="Calibri"/>
                <w:b/>
                <w:bCs/>
                <w:color w:val="000000"/>
                <w:sz w:val="32"/>
                <w:szCs w:val="32"/>
              </w:rPr>
            </w:pPr>
            <w:r w:rsidRPr="00692441">
              <w:rPr>
                <w:rFonts w:ascii="Bahnschrift SemiBold SemiConden" w:eastAsia="Times New Roman" w:hAnsi="Bahnschrift SemiBold SemiConden" w:cs="Calibri"/>
                <w:b/>
                <w:noProof/>
                <w:color w:val="000000"/>
                <w:sz w:val="32"/>
                <w:szCs w:val="32"/>
              </w:rPr>
              <w:drawing>
                <wp:inline distT="0" distB="0" distL="0" distR="0" wp14:anchorId="2FBECF40" wp14:editId="46219B19">
                  <wp:extent cx="962025" cy="1094303"/>
                  <wp:effectExtent l="0" t="0" r="0" b="0"/>
                  <wp:docPr id="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4223" cy="10968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79" w:type="dxa"/>
            <w:noWrap/>
            <w:hideMark/>
          </w:tcPr>
          <w:p w14:paraId="6A283BF1" w14:textId="77777777" w:rsidR="00B57B54" w:rsidRPr="00692441" w:rsidRDefault="00B57B54" w:rsidP="00D36854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color w:val="000000"/>
                <w:sz w:val="32"/>
                <w:szCs w:val="32"/>
              </w:rPr>
            </w:pPr>
            <w:r w:rsidRPr="00692441">
              <w:rPr>
                <w:rFonts w:ascii="Bahnschrift SemiBold SemiConden" w:eastAsia="Times New Roman" w:hAnsi="Bahnschrift SemiBold SemiConden" w:cs="Calibri"/>
                <w:color w:val="000000"/>
                <w:sz w:val="32"/>
                <w:szCs w:val="32"/>
              </w:rPr>
              <w:t>Ahsanullah University of Science and Technology</w:t>
            </w:r>
          </w:p>
        </w:tc>
      </w:tr>
      <w:tr w:rsidR="00B57B54" w:rsidRPr="00692441" w14:paraId="672DF99E" w14:textId="77777777" w:rsidTr="00B57B54">
        <w:trPr>
          <w:trHeight w:val="693"/>
        </w:trPr>
        <w:tc>
          <w:tcPr>
            <w:tcW w:w="1731" w:type="dxa"/>
            <w:vMerge/>
            <w:vAlign w:val="center"/>
            <w:hideMark/>
          </w:tcPr>
          <w:p w14:paraId="57078A35" w14:textId="77777777" w:rsidR="00B57B54" w:rsidRPr="00692441" w:rsidRDefault="00B57B54" w:rsidP="00D36854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079" w:type="dxa"/>
            <w:noWrap/>
            <w:hideMark/>
          </w:tcPr>
          <w:p w14:paraId="574E054B" w14:textId="77777777" w:rsidR="00B57B54" w:rsidRPr="00692441" w:rsidRDefault="00B57B54" w:rsidP="00D36854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color w:val="000000"/>
                <w:sz w:val="36"/>
                <w:szCs w:val="36"/>
              </w:rPr>
            </w:pPr>
            <w:r w:rsidRPr="00692441">
              <w:rPr>
                <w:rFonts w:ascii="Bahnschrift SemiBold SemiConden" w:eastAsia="Times New Roman" w:hAnsi="Bahnschrift SemiBold SemiConden" w:cs="Calibri"/>
                <w:color w:val="000000"/>
                <w:sz w:val="32"/>
                <w:szCs w:val="32"/>
              </w:rPr>
              <w:t>Research and Publication Office (RPO)</w:t>
            </w:r>
          </w:p>
        </w:tc>
      </w:tr>
      <w:tr w:rsidR="00B57B54" w:rsidRPr="00692441" w14:paraId="0D47437B" w14:textId="77777777" w:rsidTr="00B57B54">
        <w:trPr>
          <w:trHeight w:val="450"/>
        </w:trPr>
        <w:tc>
          <w:tcPr>
            <w:tcW w:w="1731" w:type="dxa"/>
            <w:vMerge/>
            <w:vAlign w:val="center"/>
            <w:hideMark/>
          </w:tcPr>
          <w:p w14:paraId="69CE0766" w14:textId="77777777" w:rsidR="00B57B54" w:rsidRPr="00692441" w:rsidRDefault="00B57B54" w:rsidP="00D36854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079" w:type="dxa"/>
            <w:noWrap/>
            <w:hideMark/>
          </w:tcPr>
          <w:p w14:paraId="1FFECE91" w14:textId="77777777" w:rsidR="00B57B54" w:rsidRPr="00692441" w:rsidRDefault="00B57B54" w:rsidP="00D36854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  <w:r w:rsidRPr="00692441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AUST Student Research Grant (ASRG)</w:t>
            </w:r>
          </w:p>
        </w:tc>
      </w:tr>
      <w:tr w:rsidR="00B57B54" w:rsidRPr="00692441" w14:paraId="1BB9217B" w14:textId="77777777" w:rsidTr="00B57B54">
        <w:trPr>
          <w:trHeight w:val="450"/>
        </w:trPr>
        <w:tc>
          <w:tcPr>
            <w:tcW w:w="9810" w:type="dxa"/>
            <w:gridSpan w:val="2"/>
            <w:vAlign w:val="center"/>
          </w:tcPr>
          <w:p w14:paraId="01F47F02" w14:textId="77777777" w:rsidR="00B57B54" w:rsidRPr="00692441" w:rsidRDefault="00B57B54" w:rsidP="00D36854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B57B54" w:rsidRPr="00692441" w14:paraId="28A72839" w14:textId="77777777" w:rsidTr="00B57B54">
        <w:trPr>
          <w:trHeight w:val="450"/>
        </w:trPr>
        <w:tc>
          <w:tcPr>
            <w:tcW w:w="9810" w:type="dxa"/>
            <w:gridSpan w:val="2"/>
            <w:shd w:val="clear" w:color="auto" w:fill="E2EFD9" w:themeFill="accent6" w:themeFillTint="33"/>
            <w:vAlign w:val="center"/>
          </w:tcPr>
          <w:p w14:paraId="2846368B" w14:textId="1197433D" w:rsidR="00B57B54" w:rsidRPr="00692441" w:rsidRDefault="00B57B54" w:rsidP="00D36854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  <w:r w:rsidRPr="00B57B54">
              <w:rPr>
                <w:rFonts w:ascii="Aptos Narrow" w:eastAsia="Times New Roman" w:hAnsi="Aptos Narrow" w:cs="Arial"/>
                <w:b/>
                <w:bCs/>
                <w:sz w:val="34"/>
                <w:szCs w:val="34"/>
              </w:rPr>
              <w:t>INVENTORY HANDOVER FORM</w:t>
            </w:r>
          </w:p>
        </w:tc>
      </w:tr>
    </w:tbl>
    <w:p w14:paraId="6DAF2A65" w14:textId="77777777" w:rsidR="004228A4" w:rsidRDefault="004228A4" w:rsidP="00B57B54">
      <w:pPr>
        <w:spacing w:after="0" w:line="240" w:lineRule="auto"/>
        <w:jc w:val="both"/>
        <w:rPr>
          <w:rFonts w:ascii="Californian FB" w:hAnsi="Californian FB"/>
          <w:color w:val="000000"/>
          <w:sz w:val="24"/>
          <w:szCs w:val="24"/>
        </w:rPr>
      </w:pPr>
    </w:p>
    <w:p w14:paraId="67BE310F" w14:textId="6276412C" w:rsidR="0013106D" w:rsidRPr="00B57B54" w:rsidRDefault="001D157F" w:rsidP="00B57B54">
      <w:pPr>
        <w:spacing w:after="0" w:line="240" w:lineRule="auto"/>
        <w:jc w:val="both"/>
        <w:rPr>
          <w:rFonts w:ascii="Arial Narrow" w:hAnsi="Arial Narrow"/>
          <w:color w:val="000000"/>
          <w:sz w:val="24"/>
          <w:szCs w:val="24"/>
        </w:rPr>
      </w:pPr>
      <w:r w:rsidRPr="00853337">
        <w:rPr>
          <w:rFonts w:ascii="Californian FB" w:hAnsi="Californian FB"/>
          <w:color w:val="000000"/>
          <w:sz w:val="24"/>
          <w:szCs w:val="24"/>
        </w:rPr>
        <w:t xml:space="preserve">All funded researchers are required to complete this form to </w:t>
      </w:r>
      <w:r w:rsidR="007C75F5">
        <w:rPr>
          <w:rFonts w:ascii="Californian FB" w:hAnsi="Californian FB"/>
          <w:color w:val="000000"/>
          <w:sz w:val="24"/>
          <w:szCs w:val="24"/>
        </w:rPr>
        <w:t xml:space="preserve">show the items (e.g. equipment, </w:t>
      </w:r>
      <w:r w:rsidR="007C75F5" w:rsidRPr="00B57B54">
        <w:rPr>
          <w:rFonts w:ascii="Arial Narrow" w:hAnsi="Arial Narrow"/>
          <w:color w:val="000000"/>
          <w:sz w:val="24"/>
          <w:szCs w:val="24"/>
        </w:rPr>
        <w:t>instruments, software, hardware</w:t>
      </w:r>
      <w:r w:rsidR="00DE675E" w:rsidRPr="00B57B54">
        <w:rPr>
          <w:rFonts w:ascii="Arial Narrow" w:hAnsi="Arial Narrow"/>
          <w:color w:val="000000"/>
          <w:sz w:val="24"/>
          <w:szCs w:val="24"/>
        </w:rPr>
        <w:t>,</w:t>
      </w:r>
      <w:r w:rsidR="007C75F5" w:rsidRPr="00B57B54">
        <w:rPr>
          <w:rFonts w:ascii="Arial Narrow" w:hAnsi="Arial Narrow"/>
          <w:color w:val="000000"/>
          <w:sz w:val="24"/>
          <w:szCs w:val="24"/>
        </w:rPr>
        <w:t xml:space="preserve"> etc.) </w:t>
      </w:r>
      <w:r w:rsidR="00DE675E" w:rsidRPr="00B57B54">
        <w:rPr>
          <w:rFonts w:ascii="Arial Narrow" w:hAnsi="Arial Narrow"/>
          <w:color w:val="000000"/>
          <w:sz w:val="24"/>
          <w:szCs w:val="24"/>
        </w:rPr>
        <w:t>that</w:t>
      </w:r>
      <w:r w:rsidR="007C75F5" w:rsidRPr="00B57B54">
        <w:rPr>
          <w:rFonts w:ascii="Arial Narrow" w:hAnsi="Arial Narrow"/>
          <w:color w:val="000000"/>
          <w:sz w:val="24"/>
          <w:szCs w:val="24"/>
        </w:rPr>
        <w:t xml:space="preserve"> have been procured during the project period and</w:t>
      </w:r>
      <w:r w:rsidR="00DE675E" w:rsidRPr="00B57B54">
        <w:rPr>
          <w:rFonts w:ascii="Arial Narrow" w:hAnsi="Arial Narrow"/>
          <w:color w:val="000000"/>
          <w:sz w:val="24"/>
          <w:szCs w:val="24"/>
        </w:rPr>
        <w:t xml:space="preserve"> a</w:t>
      </w:r>
      <w:r w:rsidR="007C75F5" w:rsidRPr="00B57B54">
        <w:rPr>
          <w:rFonts w:ascii="Arial Narrow" w:hAnsi="Arial Narrow"/>
          <w:color w:val="000000"/>
          <w:sz w:val="24"/>
          <w:szCs w:val="24"/>
        </w:rPr>
        <w:t xml:space="preserve"> list of the items to handover to the respective department of the PI.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2575"/>
        <w:gridCol w:w="7230"/>
      </w:tblGrid>
      <w:tr w:rsidR="001D157F" w:rsidRPr="00B57B54" w14:paraId="209993B2" w14:textId="77777777" w:rsidTr="00B57B54">
        <w:tc>
          <w:tcPr>
            <w:tcW w:w="9805" w:type="dxa"/>
            <w:gridSpan w:val="2"/>
          </w:tcPr>
          <w:p w14:paraId="066D0D08" w14:textId="266D333A" w:rsidR="001D157F" w:rsidRPr="00B57B54" w:rsidRDefault="001D157F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bCs/>
                <w:sz w:val="24"/>
                <w:szCs w:val="24"/>
              </w:rPr>
              <w:t>Section A</w:t>
            </w:r>
            <w:r w:rsidRPr="00B57B54">
              <w:rPr>
                <w:rFonts w:ascii="Arial Narrow" w:hAnsi="Arial Narrow"/>
                <w:sz w:val="24"/>
                <w:szCs w:val="24"/>
              </w:rPr>
              <w:t xml:space="preserve"> – </w:t>
            </w:r>
            <w:r w:rsidR="007C75F5" w:rsidRPr="00B57B54">
              <w:rPr>
                <w:rFonts w:ascii="Arial Narrow" w:hAnsi="Arial Narrow"/>
                <w:sz w:val="24"/>
                <w:szCs w:val="24"/>
              </w:rPr>
              <w:t xml:space="preserve">Project </w:t>
            </w:r>
            <w:r w:rsidRPr="00B57B54">
              <w:rPr>
                <w:rFonts w:ascii="Arial Narrow" w:hAnsi="Arial Narrow"/>
                <w:sz w:val="24"/>
                <w:szCs w:val="24"/>
              </w:rPr>
              <w:t>Details</w:t>
            </w:r>
          </w:p>
        </w:tc>
      </w:tr>
      <w:tr w:rsidR="009D63EC" w:rsidRPr="00B57B54" w14:paraId="70F708E1" w14:textId="77777777" w:rsidTr="00B57B54">
        <w:tc>
          <w:tcPr>
            <w:tcW w:w="2575" w:type="dxa"/>
          </w:tcPr>
          <w:p w14:paraId="3EC3D873" w14:textId="66B7867D" w:rsidR="009D63EC" w:rsidRPr="00B57B54" w:rsidRDefault="009D63EC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Project ID</w:t>
            </w:r>
          </w:p>
        </w:tc>
        <w:tc>
          <w:tcPr>
            <w:tcW w:w="7230" w:type="dxa"/>
          </w:tcPr>
          <w:p w14:paraId="7A5383DF" w14:textId="77777777" w:rsidR="009D63EC" w:rsidRPr="00B57B54" w:rsidRDefault="009D63EC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9D63EC" w:rsidRPr="00B57B54" w14:paraId="4AB92CF7" w14:textId="77777777" w:rsidTr="00B57B54">
        <w:tc>
          <w:tcPr>
            <w:tcW w:w="2575" w:type="dxa"/>
          </w:tcPr>
          <w:p w14:paraId="7FC0B150" w14:textId="29AF692A" w:rsidR="009D63EC" w:rsidRPr="00B57B54" w:rsidRDefault="009D63EC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Project Title</w:t>
            </w:r>
          </w:p>
        </w:tc>
        <w:tc>
          <w:tcPr>
            <w:tcW w:w="7230" w:type="dxa"/>
          </w:tcPr>
          <w:p w14:paraId="1E5F57D4" w14:textId="77777777" w:rsidR="009D63EC" w:rsidRPr="00B57B54" w:rsidRDefault="009D63EC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E25794" w:rsidRPr="00B57B54" w14:paraId="3977ED5D" w14:textId="77777777" w:rsidTr="00B57B54">
        <w:tc>
          <w:tcPr>
            <w:tcW w:w="9805" w:type="dxa"/>
            <w:gridSpan w:val="2"/>
          </w:tcPr>
          <w:p w14:paraId="680240AC" w14:textId="2B2BF16C" w:rsidR="00E25794" w:rsidRPr="00B57B54" w:rsidRDefault="00E25794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Principal Investigator</w:t>
            </w:r>
          </w:p>
        </w:tc>
      </w:tr>
      <w:tr w:rsidR="00BC3031" w:rsidRPr="00B57B54" w14:paraId="119B0098" w14:textId="77777777" w:rsidTr="00B57B54">
        <w:tc>
          <w:tcPr>
            <w:tcW w:w="2575" w:type="dxa"/>
          </w:tcPr>
          <w:p w14:paraId="501C9E24" w14:textId="230CF881" w:rsidR="00BC3031" w:rsidRPr="00B57B54" w:rsidRDefault="00BC3031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230" w:type="dxa"/>
          </w:tcPr>
          <w:p w14:paraId="74EBB566" w14:textId="77777777" w:rsidR="00BC3031" w:rsidRPr="00B57B54" w:rsidRDefault="00BC3031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Name:</w:t>
            </w:r>
          </w:p>
        </w:tc>
      </w:tr>
      <w:tr w:rsidR="00BC3031" w:rsidRPr="00B57B54" w14:paraId="0DB66885" w14:textId="77777777" w:rsidTr="00B57B54">
        <w:tc>
          <w:tcPr>
            <w:tcW w:w="2575" w:type="dxa"/>
          </w:tcPr>
          <w:p w14:paraId="0272887C" w14:textId="77777777" w:rsidR="00BC3031" w:rsidRPr="00B57B54" w:rsidRDefault="00BC3031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230" w:type="dxa"/>
          </w:tcPr>
          <w:p w14:paraId="7EEAB889" w14:textId="2C6C8446" w:rsidR="00BC3031" w:rsidRPr="00B57B54" w:rsidRDefault="00E25794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Student ID</w:t>
            </w:r>
            <w:r w:rsidR="00E001E9" w:rsidRPr="00B57B54">
              <w:rPr>
                <w:rFonts w:ascii="Arial Narrow" w:hAnsi="Arial Narrow"/>
                <w:sz w:val="24"/>
                <w:szCs w:val="24"/>
              </w:rPr>
              <w:t>:</w:t>
            </w:r>
            <w:r w:rsidR="00DE675E" w:rsidRPr="00B57B54">
              <w:rPr>
                <w:rFonts w:ascii="Arial Narrow" w:hAnsi="Arial Narrow"/>
                <w:sz w:val="24"/>
                <w:szCs w:val="24"/>
              </w:rPr>
              <w:t xml:space="preserve">                                                              Department:</w:t>
            </w:r>
          </w:p>
        </w:tc>
      </w:tr>
      <w:tr w:rsidR="00D32898" w:rsidRPr="00B57B54" w14:paraId="270E1FED" w14:textId="77777777" w:rsidTr="00B57B54">
        <w:tc>
          <w:tcPr>
            <w:tcW w:w="2575" w:type="dxa"/>
          </w:tcPr>
          <w:p w14:paraId="0826B9D7" w14:textId="6C81D339" w:rsidR="00D32898" w:rsidRPr="00B57B54" w:rsidRDefault="00D32898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Co-</w:t>
            </w:r>
            <w:r w:rsidR="00DC34FA" w:rsidRPr="00B57B54">
              <w:rPr>
                <w:rFonts w:ascii="Arial Narrow" w:hAnsi="Arial Narrow"/>
                <w:sz w:val="24"/>
                <w:szCs w:val="24"/>
              </w:rPr>
              <w:t xml:space="preserve">Principal </w:t>
            </w:r>
            <w:r w:rsidRPr="00B57B54">
              <w:rPr>
                <w:rFonts w:ascii="Arial Narrow" w:hAnsi="Arial Narrow"/>
                <w:sz w:val="24"/>
                <w:szCs w:val="24"/>
              </w:rPr>
              <w:t>investigator(s)</w:t>
            </w:r>
          </w:p>
        </w:tc>
        <w:tc>
          <w:tcPr>
            <w:tcW w:w="7230" w:type="dxa"/>
          </w:tcPr>
          <w:p w14:paraId="50B41172" w14:textId="77777777" w:rsidR="00D32898" w:rsidRPr="00B57B54" w:rsidRDefault="00D32898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BC3031" w:rsidRPr="00B57B54" w14:paraId="1AD98586" w14:textId="77777777" w:rsidTr="00B57B54">
        <w:tc>
          <w:tcPr>
            <w:tcW w:w="2575" w:type="dxa"/>
          </w:tcPr>
          <w:p w14:paraId="6E99EE4C" w14:textId="16B4EACF" w:rsidR="00BC3031" w:rsidRPr="00B57B54" w:rsidRDefault="00BC3031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230" w:type="dxa"/>
          </w:tcPr>
          <w:p w14:paraId="2257BC24" w14:textId="77777777" w:rsidR="00BC3031" w:rsidRPr="00B57B54" w:rsidRDefault="00BC3031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Name:</w:t>
            </w:r>
          </w:p>
        </w:tc>
      </w:tr>
      <w:tr w:rsidR="00DE675E" w:rsidRPr="00B57B54" w14:paraId="672EFB97" w14:textId="77777777" w:rsidTr="00B57B54">
        <w:tc>
          <w:tcPr>
            <w:tcW w:w="2575" w:type="dxa"/>
          </w:tcPr>
          <w:p w14:paraId="25E4345B" w14:textId="77777777" w:rsidR="00DE675E" w:rsidRPr="00B57B54" w:rsidRDefault="00DE675E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230" w:type="dxa"/>
          </w:tcPr>
          <w:p w14:paraId="3EB95642" w14:textId="7EA06066" w:rsidR="00DE675E" w:rsidRPr="00B57B54" w:rsidRDefault="00E25794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Student ID</w:t>
            </w:r>
            <w:r w:rsidR="00DE675E" w:rsidRPr="00B57B54">
              <w:rPr>
                <w:rFonts w:ascii="Arial Narrow" w:hAnsi="Arial Narrow"/>
                <w:sz w:val="24"/>
                <w:szCs w:val="24"/>
              </w:rPr>
              <w:t>:                                                              Department:</w:t>
            </w:r>
          </w:p>
        </w:tc>
      </w:tr>
      <w:tr w:rsidR="00E25794" w:rsidRPr="00B57B54" w14:paraId="33264176" w14:textId="77777777" w:rsidTr="00B57B54">
        <w:tc>
          <w:tcPr>
            <w:tcW w:w="2575" w:type="dxa"/>
          </w:tcPr>
          <w:p w14:paraId="4CD4B76D" w14:textId="5DAA1811" w:rsidR="00E25794" w:rsidRPr="00B57B54" w:rsidRDefault="00E25794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Project Mentor</w:t>
            </w:r>
          </w:p>
        </w:tc>
        <w:tc>
          <w:tcPr>
            <w:tcW w:w="7230" w:type="dxa"/>
          </w:tcPr>
          <w:p w14:paraId="178DBA06" w14:textId="77777777" w:rsidR="00E25794" w:rsidRPr="00B57B54" w:rsidRDefault="00E25794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E25794" w:rsidRPr="00B57B54" w14:paraId="24E4389A" w14:textId="77777777" w:rsidTr="00B57B54">
        <w:tc>
          <w:tcPr>
            <w:tcW w:w="2575" w:type="dxa"/>
          </w:tcPr>
          <w:p w14:paraId="4FE35B3B" w14:textId="77777777" w:rsidR="00E25794" w:rsidRPr="00B57B54" w:rsidRDefault="00E25794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230" w:type="dxa"/>
          </w:tcPr>
          <w:p w14:paraId="602FCD4F" w14:textId="7D87F27B" w:rsidR="00E25794" w:rsidRPr="00B57B54" w:rsidRDefault="00E25794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Name:</w:t>
            </w:r>
          </w:p>
        </w:tc>
      </w:tr>
      <w:tr w:rsidR="00E25794" w:rsidRPr="00B57B54" w14:paraId="312E49F5" w14:textId="77777777" w:rsidTr="00B57B54">
        <w:tc>
          <w:tcPr>
            <w:tcW w:w="2575" w:type="dxa"/>
          </w:tcPr>
          <w:p w14:paraId="1ABED40E" w14:textId="77777777" w:rsidR="00E25794" w:rsidRPr="00B57B54" w:rsidRDefault="00E25794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230" w:type="dxa"/>
          </w:tcPr>
          <w:p w14:paraId="25D9D788" w14:textId="74614BC4" w:rsidR="00E25794" w:rsidRPr="00B57B54" w:rsidRDefault="00E25794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Designation:                                                              Department:</w:t>
            </w:r>
          </w:p>
        </w:tc>
      </w:tr>
      <w:tr w:rsidR="007C75F5" w:rsidRPr="00B57B54" w14:paraId="41BAFC4D" w14:textId="77777777" w:rsidTr="00B57B54">
        <w:tc>
          <w:tcPr>
            <w:tcW w:w="2575" w:type="dxa"/>
          </w:tcPr>
          <w:p w14:paraId="50D14DC8" w14:textId="1C957B9B" w:rsidR="007C75F5" w:rsidRPr="00B57B54" w:rsidRDefault="00DE675E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Total Approved Budget</w:t>
            </w:r>
          </w:p>
        </w:tc>
        <w:tc>
          <w:tcPr>
            <w:tcW w:w="7230" w:type="dxa"/>
          </w:tcPr>
          <w:p w14:paraId="08A1C97A" w14:textId="77777777" w:rsidR="007C75F5" w:rsidRPr="00B57B54" w:rsidRDefault="007C75F5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7C75F5" w:rsidRPr="00B57B54" w14:paraId="4880E565" w14:textId="77777777" w:rsidTr="00B57B54">
        <w:tc>
          <w:tcPr>
            <w:tcW w:w="2575" w:type="dxa"/>
          </w:tcPr>
          <w:p w14:paraId="351FB25B" w14:textId="5FCECE77" w:rsidR="007C75F5" w:rsidRPr="00B57B54" w:rsidRDefault="00DE675E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Total Expenditure</w:t>
            </w:r>
          </w:p>
        </w:tc>
        <w:tc>
          <w:tcPr>
            <w:tcW w:w="7230" w:type="dxa"/>
          </w:tcPr>
          <w:p w14:paraId="1C0A0C27" w14:textId="77777777" w:rsidR="007C75F5" w:rsidRPr="00B57B54" w:rsidRDefault="007C75F5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D157F" w:rsidRPr="00B57B54" w14:paraId="29B4D36C" w14:textId="77777777" w:rsidTr="00B57B54">
        <w:tc>
          <w:tcPr>
            <w:tcW w:w="2575" w:type="dxa"/>
          </w:tcPr>
          <w:p w14:paraId="3D6DEB8B" w14:textId="54536E99" w:rsidR="001D157F" w:rsidRPr="00B57B54" w:rsidRDefault="007C75F5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Project</w:t>
            </w:r>
            <w:r w:rsidR="00756A51" w:rsidRPr="00B57B54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DC34FA" w:rsidRPr="00B57B54">
              <w:rPr>
                <w:rFonts w:ascii="Arial Narrow" w:hAnsi="Arial Narrow"/>
                <w:sz w:val="24"/>
                <w:szCs w:val="24"/>
              </w:rPr>
              <w:t>D</w:t>
            </w:r>
            <w:r w:rsidRPr="00B57B54">
              <w:rPr>
                <w:rFonts w:ascii="Arial Narrow" w:hAnsi="Arial Narrow"/>
                <w:sz w:val="24"/>
                <w:szCs w:val="24"/>
              </w:rPr>
              <w:t>uration</w:t>
            </w:r>
          </w:p>
        </w:tc>
        <w:tc>
          <w:tcPr>
            <w:tcW w:w="7230" w:type="dxa"/>
          </w:tcPr>
          <w:p w14:paraId="3CF1F79B" w14:textId="77777777" w:rsidR="001D157F" w:rsidRPr="00B57B54" w:rsidRDefault="001D157F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D157F" w:rsidRPr="00B57B54" w14:paraId="28DAD2E7" w14:textId="77777777" w:rsidTr="00B57B54">
        <w:tc>
          <w:tcPr>
            <w:tcW w:w="2575" w:type="dxa"/>
          </w:tcPr>
          <w:p w14:paraId="191F8F1C" w14:textId="662019C6" w:rsidR="001D157F" w:rsidRPr="00B57B54" w:rsidRDefault="007C75F5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 xml:space="preserve">Project </w:t>
            </w:r>
            <w:r w:rsidR="00DC34FA" w:rsidRPr="00B57B54">
              <w:rPr>
                <w:rFonts w:ascii="Arial Narrow" w:hAnsi="Arial Narrow"/>
                <w:sz w:val="24"/>
                <w:szCs w:val="24"/>
              </w:rPr>
              <w:t>P</w:t>
            </w:r>
            <w:r w:rsidRPr="00B57B54">
              <w:rPr>
                <w:rFonts w:ascii="Arial Narrow" w:hAnsi="Arial Narrow"/>
                <w:sz w:val="24"/>
                <w:szCs w:val="24"/>
              </w:rPr>
              <w:t>eriod</w:t>
            </w:r>
          </w:p>
        </w:tc>
        <w:tc>
          <w:tcPr>
            <w:tcW w:w="7230" w:type="dxa"/>
          </w:tcPr>
          <w:p w14:paraId="6AC1D37A" w14:textId="647C4C94" w:rsidR="001D157F" w:rsidRPr="00B57B54" w:rsidRDefault="009D63EC" w:rsidP="00B57B54">
            <w:pPr>
              <w:rPr>
                <w:rFonts w:ascii="Arial Narrow" w:hAnsi="Arial Narrow" w:cstheme="minorHAnsi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From (mm/</w:t>
            </w:r>
            <w:proofErr w:type="gramStart"/>
            <w:r w:rsidRPr="00B57B54">
              <w:rPr>
                <w:rFonts w:ascii="Arial Narrow" w:hAnsi="Arial Narrow"/>
                <w:sz w:val="24"/>
                <w:szCs w:val="24"/>
              </w:rPr>
              <w:t>year)…</w:t>
            </w:r>
            <w:proofErr w:type="gramEnd"/>
            <w:r w:rsidR="00DE675E" w:rsidRPr="00B57B54">
              <w:rPr>
                <w:rFonts w:ascii="Arial Narrow" w:hAnsi="Arial Narrow"/>
                <w:sz w:val="24"/>
                <w:szCs w:val="24"/>
              </w:rPr>
              <w:t>………………………….</w:t>
            </w:r>
            <w:r w:rsidRPr="00B57B54">
              <w:rPr>
                <w:rFonts w:ascii="Arial Narrow" w:hAnsi="Arial Narrow"/>
                <w:sz w:val="24"/>
                <w:szCs w:val="24"/>
              </w:rPr>
              <w:t>…</w:t>
            </w:r>
            <w:proofErr w:type="gramStart"/>
            <w:r w:rsidRPr="00B57B54">
              <w:rPr>
                <w:rFonts w:ascii="Arial Narrow" w:hAnsi="Arial Narrow"/>
                <w:sz w:val="24"/>
                <w:szCs w:val="24"/>
              </w:rPr>
              <w:t>…..</w:t>
            </w:r>
            <w:proofErr w:type="gramEnd"/>
            <w:r w:rsidRPr="00B57B54">
              <w:rPr>
                <w:rFonts w:ascii="Arial Narrow" w:hAnsi="Arial Narrow"/>
                <w:sz w:val="24"/>
                <w:szCs w:val="24"/>
              </w:rPr>
              <w:t xml:space="preserve"> to (mm/</w:t>
            </w:r>
            <w:proofErr w:type="gramStart"/>
            <w:r w:rsidRPr="00B57B54">
              <w:rPr>
                <w:rFonts w:ascii="Arial Narrow" w:hAnsi="Arial Narrow"/>
                <w:sz w:val="24"/>
                <w:szCs w:val="24"/>
              </w:rPr>
              <w:t>year)…</w:t>
            </w:r>
            <w:proofErr w:type="gramEnd"/>
            <w:r w:rsidR="00DE675E" w:rsidRPr="00B57B54">
              <w:rPr>
                <w:rFonts w:ascii="Arial Narrow" w:hAnsi="Arial Narrow"/>
                <w:sz w:val="24"/>
                <w:szCs w:val="24"/>
              </w:rPr>
              <w:t>……………………………..</w:t>
            </w:r>
            <w:r w:rsidRPr="00B57B54">
              <w:rPr>
                <w:rFonts w:ascii="Arial Narrow" w:hAnsi="Arial Narrow"/>
                <w:sz w:val="24"/>
                <w:szCs w:val="24"/>
              </w:rPr>
              <w:t>.</w:t>
            </w:r>
          </w:p>
        </w:tc>
      </w:tr>
    </w:tbl>
    <w:p w14:paraId="6DD9AAC0" w14:textId="77777777" w:rsidR="001D157F" w:rsidRPr="00B57B54" w:rsidRDefault="001D157F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9805"/>
      </w:tblGrid>
      <w:tr w:rsidR="00BD52E7" w:rsidRPr="00B57B54" w14:paraId="7526EBD5" w14:textId="77777777" w:rsidTr="00B57B54">
        <w:tc>
          <w:tcPr>
            <w:tcW w:w="9805" w:type="dxa"/>
          </w:tcPr>
          <w:p w14:paraId="527888DA" w14:textId="0284DAEC" w:rsidR="00BD52E7" w:rsidRPr="00B57B54" w:rsidRDefault="00BD52E7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Section </w:t>
            </w:r>
            <w:r w:rsidR="00DE675E" w:rsidRPr="00B57B54">
              <w:rPr>
                <w:rFonts w:ascii="Arial Narrow" w:hAnsi="Arial Narrow"/>
                <w:b/>
                <w:bCs/>
                <w:sz w:val="24"/>
                <w:szCs w:val="24"/>
              </w:rPr>
              <w:t>B</w:t>
            </w:r>
            <w:r w:rsidRPr="00B57B54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E001E9" w:rsidRPr="00B57B54">
              <w:rPr>
                <w:rFonts w:ascii="Arial Narrow" w:hAnsi="Arial Narrow"/>
                <w:sz w:val="24"/>
                <w:szCs w:val="24"/>
              </w:rPr>
              <w:t>–</w:t>
            </w:r>
            <w:r w:rsidRPr="00B57B54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E001E9" w:rsidRPr="00B57B54">
              <w:rPr>
                <w:rFonts w:ascii="Arial Narrow" w:hAnsi="Arial Narrow"/>
                <w:sz w:val="24"/>
                <w:szCs w:val="24"/>
              </w:rPr>
              <w:t>Document to be attached</w:t>
            </w:r>
          </w:p>
        </w:tc>
      </w:tr>
      <w:tr w:rsidR="00BD52E7" w:rsidRPr="00B57B54" w14:paraId="30B4AFD7" w14:textId="77777777" w:rsidTr="00B57B54">
        <w:trPr>
          <w:trHeight w:val="458"/>
        </w:trPr>
        <w:tc>
          <w:tcPr>
            <w:tcW w:w="9805" w:type="dxa"/>
          </w:tcPr>
          <w:p w14:paraId="71324602" w14:textId="755A621B" w:rsidR="00BD52E7" w:rsidRPr="00B57B54" w:rsidRDefault="00BD52E7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A copy of the award notification</w:t>
            </w:r>
            <w:r w:rsidR="00DC34FA" w:rsidRPr="00B57B54">
              <w:rPr>
                <w:rFonts w:ascii="Arial Narrow" w:hAnsi="Arial Narrow"/>
                <w:sz w:val="24"/>
                <w:szCs w:val="24"/>
              </w:rPr>
              <w:t xml:space="preserve">                 YES/ NO</w:t>
            </w:r>
          </w:p>
        </w:tc>
      </w:tr>
    </w:tbl>
    <w:p w14:paraId="73FFE928" w14:textId="77777777" w:rsidR="001F0B36" w:rsidRPr="00B57B54" w:rsidRDefault="001F0B36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2650"/>
        <w:gridCol w:w="7155"/>
      </w:tblGrid>
      <w:tr w:rsidR="001F0B36" w:rsidRPr="00B57B54" w14:paraId="4C387099" w14:textId="77777777" w:rsidTr="00B57B54">
        <w:tc>
          <w:tcPr>
            <w:tcW w:w="9805" w:type="dxa"/>
            <w:gridSpan w:val="2"/>
          </w:tcPr>
          <w:p w14:paraId="03ED934C" w14:textId="0D79ECBC" w:rsidR="00DC34FA" w:rsidRPr="00B57B54" w:rsidRDefault="001F0B36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bCs/>
                <w:sz w:val="24"/>
                <w:szCs w:val="24"/>
              </w:rPr>
              <w:t>Section C</w:t>
            </w:r>
            <w:r w:rsidRPr="00B57B54">
              <w:rPr>
                <w:rFonts w:ascii="Arial Narrow" w:hAnsi="Arial Narrow"/>
                <w:sz w:val="24"/>
                <w:szCs w:val="24"/>
              </w:rPr>
              <w:t xml:space="preserve"> – Details of the </w:t>
            </w:r>
            <w:r w:rsidR="00E25794" w:rsidRPr="00B57B54">
              <w:rPr>
                <w:rFonts w:ascii="Arial Narrow" w:hAnsi="Arial Narrow"/>
                <w:sz w:val="24"/>
                <w:szCs w:val="24"/>
              </w:rPr>
              <w:t>PM</w:t>
            </w:r>
            <w:r w:rsidRPr="00B57B54">
              <w:rPr>
                <w:rFonts w:ascii="Arial Narrow" w:hAnsi="Arial Narrow"/>
                <w:sz w:val="24"/>
                <w:szCs w:val="24"/>
              </w:rPr>
              <w:t xml:space="preserve"> involvement in other AIRG</w:t>
            </w:r>
            <w:r w:rsidR="00E25794" w:rsidRPr="00B57B54">
              <w:rPr>
                <w:rFonts w:ascii="Arial Narrow" w:hAnsi="Arial Narrow"/>
                <w:sz w:val="24"/>
                <w:szCs w:val="24"/>
              </w:rPr>
              <w:t>/ASRG</w:t>
            </w:r>
            <w:r w:rsidRPr="00B57B54">
              <w:rPr>
                <w:rFonts w:ascii="Arial Narrow" w:hAnsi="Arial Narrow"/>
                <w:sz w:val="24"/>
                <w:szCs w:val="24"/>
              </w:rPr>
              <w:t xml:space="preserve"> Project(s)</w:t>
            </w:r>
          </w:p>
        </w:tc>
      </w:tr>
      <w:tr w:rsidR="001F0B36" w:rsidRPr="00B57B54" w14:paraId="32D1EBC6" w14:textId="77777777" w:rsidTr="00B57B54">
        <w:trPr>
          <w:trHeight w:val="395"/>
        </w:trPr>
        <w:tc>
          <w:tcPr>
            <w:tcW w:w="9805" w:type="dxa"/>
            <w:gridSpan w:val="2"/>
            <w:vAlign w:val="center"/>
          </w:tcPr>
          <w:p w14:paraId="3677F3D4" w14:textId="6FEA6036" w:rsidR="001F0B36" w:rsidRPr="00B57B54" w:rsidRDefault="00E25794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PM</w:t>
            </w:r>
            <w:r w:rsidR="001F0B36" w:rsidRPr="00B57B54">
              <w:rPr>
                <w:rFonts w:ascii="Arial Narrow" w:hAnsi="Arial Narrow"/>
                <w:sz w:val="24"/>
                <w:szCs w:val="24"/>
              </w:rPr>
              <w:t xml:space="preserve"> involved in any other AIRG</w:t>
            </w:r>
            <w:r w:rsidRPr="00B57B54">
              <w:rPr>
                <w:rFonts w:ascii="Arial Narrow" w:hAnsi="Arial Narrow"/>
                <w:sz w:val="24"/>
                <w:szCs w:val="24"/>
              </w:rPr>
              <w:t>/ASRG</w:t>
            </w:r>
            <w:r w:rsidR="001F0B36" w:rsidRPr="00B57B54">
              <w:rPr>
                <w:rFonts w:ascii="Arial Narrow" w:hAnsi="Arial Narrow"/>
                <w:sz w:val="24"/>
                <w:szCs w:val="24"/>
              </w:rPr>
              <w:t xml:space="preserve"> project    </w:t>
            </w:r>
            <w:r w:rsidR="001F0B36" w:rsidRPr="00B57B54">
              <w:rPr>
                <w:rFonts w:ascii="Arial Narrow" w:hAnsi="Arial Narrow"/>
                <w:sz w:val="24"/>
                <w:szCs w:val="24"/>
              </w:rPr>
              <w:tab/>
              <w:t>YES/ NO</w:t>
            </w:r>
          </w:p>
        </w:tc>
      </w:tr>
      <w:tr w:rsidR="001F0B36" w:rsidRPr="00B57B54" w14:paraId="75980588" w14:textId="77777777" w:rsidTr="00B57B54">
        <w:tc>
          <w:tcPr>
            <w:tcW w:w="9805" w:type="dxa"/>
            <w:gridSpan w:val="2"/>
          </w:tcPr>
          <w:p w14:paraId="16311FA7" w14:textId="4FB6E7F3" w:rsidR="001F0B36" w:rsidRPr="00B57B54" w:rsidRDefault="001F0B36" w:rsidP="00B57B5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 xml:space="preserve">If YES, please fill out the following information </w:t>
            </w:r>
          </w:p>
        </w:tc>
      </w:tr>
      <w:tr w:rsidR="001F0B36" w:rsidRPr="00B57B54" w14:paraId="18427D89" w14:textId="77777777" w:rsidTr="00B57B54">
        <w:tc>
          <w:tcPr>
            <w:tcW w:w="2650" w:type="dxa"/>
          </w:tcPr>
          <w:p w14:paraId="2C447AF2" w14:textId="77777777" w:rsidR="001F0B36" w:rsidRPr="00B57B54" w:rsidRDefault="001F0B36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Project ID</w:t>
            </w:r>
          </w:p>
        </w:tc>
        <w:tc>
          <w:tcPr>
            <w:tcW w:w="7155" w:type="dxa"/>
          </w:tcPr>
          <w:p w14:paraId="5A2D55D4" w14:textId="77777777" w:rsidR="001F0B36" w:rsidRPr="00B57B54" w:rsidRDefault="001F0B36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F0B36" w:rsidRPr="00B57B54" w14:paraId="02A01C99" w14:textId="77777777" w:rsidTr="00B57B54">
        <w:tc>
          <w:tcPr>
            <w:tcW w:w="2650" w:type="dxa"/>
          </w:tcPr>
          <w:p w14:paraId="49D6AA3D" w14:textId="77777777" w:rsidR="001F0B36" w:rsidRPr="00B57B54" w:rsidRDefault="001F0B36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Project Title</w:t>
            </w:r>
          </w:p>
        </w:tc>
        <w:tc>
          <w:tcPr>
            <w:tcW w:w="7155" w:type="dxa"/>
          </w:tcPr>
          <w:p w14:paraId="4B4DCC36" w14:textId="77777777" w:rsidR="001F0B36" w:rsidRPr="00B57B54" w:rsidRDefault="001F0B36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32898" w:rsidRPr="00B57B54" w14:paraId="38CFB9C1" w14:textId="77777777" w:rsidTr="00B57B54">
        <w:tc>
          <w:tcPr>
            <w:tcW w:w="2650" w:type="dxa"/>
          </w:tcPr>
          <w:p w14:paraId="4054F910" w14:textId="02DACF6C" w:rsidR="00D32898" w:rsidRPr="00B57B54" w:rsidRDefault="00D32898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Principal Investigator</w:t>
            </w:r>
          </w:p>
        </w:tc>
        <w:tc>
          <w:tcPr>
            <w:tcW w:w="7155" w:type="dxa"/>
          </w:tcPr>
          <w:p w14:paraId="16E3B627" w14:textId="77777777" w:rsidR="00D32898" w:rsidRPr="00B57B54" w:rsidRDefault="00D32898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32898" w:rsidRPr="00B57B54" w14:paraId="1B7746DA" w14:textId="77777777" w:rsidTr="00B57B54">
        <w:tc>
          <w:tcPr>
            <w:tcW w:w="2650" w:type="dxa"/>
          </w:tcPr>
          <w:p w14:paraId="5375B90D" w14:textId="295D7EEB" w:rsidR="00D32898" w:rsidRPr="00B57B54" w:rsidRDefault="00D32898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155" w:type="dxa"/>
          </w:tcPr>
          <w:p w14:paraId="66490CA7" w14:textId="7FC97713" w:rsidR="00D32898" w:rsidRPr="00B57B54" w:rsidRDefault="00D32898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Name:</w:t>
            </w:r>
          </w:p>
        </w:tc>
      </w:tr>
      <w:tr w:rsidR="00D32898" w:rsidRPr="00B57B54" w14:paraId="4510361F" w14:textId="77777777" w:rsidTr="00B57B54">
        <w:tc>
          <w:tcPr>
            <w:tcW w:w="2650" w:type="dxa"/>
          </w:tcPr>
          <w:p w14:paraId="49E5C70D" w14:textId="77777777" w:rsidR="00D32898" w:rsidRPr="00B57B54" w:rsidRDefault="00D32898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155" w:type="dxa"/>
          </w:tcPr>
          <w:p w14:paraId="0F121DDC" w14:textId="6EEA2137" w:rsidR="00D32898" w:rsidRPr="00B57B54" w:rsidRDefault="00D32898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Designation:                                                              Department:</w:t>
            </w:r>
          </w:p>
        </w:tc>
      </w:tr>
      <w:tr w:rsidR="00D32898" w:rsidRPr="00B57B54" w14:paraId="099D881C" w14:textId="77777777" w:rsidTr="00B57B54">
        <w:tc>
          <w:tcPr>
            <w:tcW w:w="2650" w:type="dxa"/>
          </w:tcPr>
          <w:p w14:paraId="6F172191" w14:textId="35E0D494" w:rsidR="00D32898" w:rsidRPr="00B57B54" w:rsidRDefault="00DC34FA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Co-Principal investigator(s)</w:t>
            </w:r>
          </w:p>
        </w:tc>
        <w:tc>
          <w:tcPr>
            <w:tcW w:w="7155" w:type="dxa"/>
          </w:tcPr>
          <w:p w14:paraId="656FB5C7" w14:textId="77777777" w:rsidR="00D32898" w:rsidRPr="00B57B54" w:rsidRDefault="00D32898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32898" w:rsidRPr="00B57B54" w14:paraId="24D649D6" w14:textId="77777777" w:rsidTr="00B57B54">
        <w:tc>
          <w:tcPr>
            <w:tcW w:w="2650" w:type="dxa"/>
          </w:tcPr>
          <w:p w14:paraId="6FD77975" w14:textId="31D9B656" w:rsidR="00D32898" w:rsidRPr="00B57B54" w:rsidRDefault="00D32898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155" w:type="dxa"/>
          </w:tcPr>
          <w:p w14:paraId="385B6249" w14:textId="6BCBE1F0" w:rsidR="00D32898" w:rsidRPr="00B57B54" w:rsidRDefault="00D32898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Name:</w:t>
            </w:r>
          </w:p>
        </w:tc>
      </w:tr>
      <w:tr w:rsidR="00D32898" w:rsidRPr="00B57B54" w14:paraId="0512299F" w14:textId="77777777" w:rsidTr="00B57B54">
        <w:tc>
          <w:tcPr>
            <w:tcW w:w="2650" w:type="dxa"/>
          </w:tcPr>
          <w:p w14:paraId="4BDB5CE0" w14:textId="77777777" w:rsidR="00D32898" w:rsidRPr="00B57B54" w:rsidRDefault="00D32898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155" w:type="dxa"/>
          </w:tcPr>
          <w:p w14:paraId="3986D7D0" w14:textId="07A7B538" w:rsidR="00D32898" w:rsidRPr="00B57B54" w:rsidRDefault="00D32898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Designation:                                                              Department:</w:t>
            </w:r>
          </w:p>
        </w:tc>
      </w:tr>
      <w:tr w:rsidR="001F0B36" w:rsidRPr="00B57B54" w14:paraId="7167354D" w14:textId="77777777" w:rsidTr="00B57B54">
        <w:tc>
          <w:tcPr>
            <w:tcW w:w="2650" w:type="dxa"/>
          </w:tcPr>
          <w:p w14:paraId="26D1AE2D" w14:textId="77777777" w:rsidR="001F0B36" w:rsidRPr="00B57B54" w:rsidRDefault="001F0B36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Total Approved Budget</w:t>
            </w:r>
          </w:p>
        </w:tc>
        <w:tc>
          <w:tcPr>
            <w:tcW w:w="7155" w:type="dxa"/>
          </w:tcPr>
          <w:p w14:paraId="5513BDDA" w14:textId="77777777" w:rsidR="001F0B36" w:rsidRPr="00B57B54" w:rsidRDefault="001F0B36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F0B36" w:rsidRPr="00B57B54" w14:paraId="46806D51" w14:textId="77777777" w:rsidTr="00B57B54">
        <w:tc>
          <w:tcPr>
            <w:tcW w:w="2650" w:type="dxa"/>
          </w:tcPr>
          <w:p w14:paraId="1F74B466" w14:textId="77777777" w:rsidR="001F0B36" w:rsidRPr="00B57B54" w:rsidRDefault="001F0B36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Total Expenditure</w:t>
            </w:r>
          </w:p>
        </w:tc>
        <w:tc>
          <w:tcPr>
            <w:tcW w:w="7155" w:type="dxa"/>
          </w:tcPr>
          <w:p w14:paraId="5B397668" w14:textId="77777777" w:rsidR="001F0B36" w:rsidRPr="00B57B54" w:rsidRDefault="001F0B36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F0B36" w:rsidRPr="00B57B54" w14:paraId="54787D7A" w14:textId="77777777" w:rsidTr="00B57B54">
        <w:tc>
          <w:tcPr>
            <w:tcW w:w="2650" w:type="dxa"/>
          </w:tcPr>
          <w:p w14:paraId="47EE87BB" w14:textId="03C1EA25" w:rsidR="001F0B36" w:rsidRPr="00B57B54" w:rsidRDefault="001F0B36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 xml:space="preserve">Project </w:t>
            </w:r>
            <w:r w:rsidR="00DC34FA" w:rsidRPr="00B57B54">
              <w:rPr>
                <w:rFonts w:ascii="Arial Narrow" w:hAnsi="Arial Narrow"/>
                <w:sz w:val="24"/>
                <w:szCs w:val="24"/>
              </w:rPr>
              <w:t>D</w:t>
            </w:r>
            <w:r w:rsidRPr="00B57B54">
              <w:rPr>
                <w:rFonts w:ascii="Arial Narrow" w:hAnsi="Arial Narrow"/>
                <w:sz w:val="24"/>
                <w:szCs w:val="24"/>
              </w:rPr>
              <w:t>uration</w:t>
            </w:r>
          </w:p>
        </w:tc>
        <w:tc>
          <w:tcPr>
            <w:tcW w:w="7155" w:type="dxa"/>
          </w:tcPr>
          <w:p w14:paraId="24D9D977" w14:textId="77777777" w:rsidR="001F0B36" w:rsidRPr="00B57B54" w:rsidRDefault="001F0B36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F0B36" w:rsidRPr="00B57B54" w14:paraId="34504E1C" w14:textId="77777777" w:rsidTr="00B57B54">
        <w:tc>
          <w:tcPr>
            <w:tcW w:w="2650" w:type="dxa"/>
          </w:tcPr>
          <w:p w14:paraId="2D728398" w14:textId="57581C71" w:rsidR="001F0B36" w:rsidRPr="00B57B54" w:rsidRDefault="001F0B36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 xml:space="preserve">Project </w:t>
            </w:r>
            <w:r w:rsidR="00DC34FA" w:rsidRPr="00B57B54">
              <w:rPr>
                <w:rFonts w:ascii="Arial Narrow" w:hAnsi="Arial Narrow"/>
                <w:sz w:val="24"/>
                <w:szCs w:val="24"/>
              </w:rPr>
              <w:t>P</w:t>
            </w:r>
            <w:r w:rsidRPr="00B57B54">
              <w:rPr>
                <w:rFonts w:ascii="Arial Narrow" w:hAnsi="Arial Narrow"/>
                <w:sz w:val="24"/>
                <w:szCs w:val="24"/>
              </w:rPr>
              <w:t>eriod</w:t>
            </w:r>
          </w:p>
        </w:tc>
        <w:tc>
          <w:tcPr>
            <w:tcW w:w="7155" w:type="dxa"/>
          </w:tcPr>
          <w:p w14:paraId="1D2F22A1" w14:textId="77777777" w:rsidR="001F0B36" w:rsidRPr="00B57B54" w:rsidRDefault="001F0B36" w:rsidP="00B57B54">
            <w:pPr>
              <w:rPr>
                <w:rFonts w:ascii="Arial Narrow" w:hAnsi="Arial Narrow" w:cstheme="minorHAnsi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From (mm/</w:t>
            </w:r>
            <w:proofErr w:type="gramStart"/>
            <w:r w:rsidRPr="00B57B54">
              <w:rPr>
                <w:rFonts w:ascii="Arial Narrow" w:hAnsi="Arial Narrow"/>
                <w:sz w:val="24"/>
                <w:szCs w:val="24"/>
              </w:rPr>
              <w:t>year)…</w:t>
            </w:r>
            <w:proofErr w:type="gramEnd"/>
            <w:r w:rsidRPr="00B57B54">
              <w:rPr>
                <w:rFonts w:ascii="Arial Narrow" w:hAnsi="Arial Narrow"/>
                <w:sz w:val="24"/>
                <w:szCs w:val="24"/>
              </w:rPr>
              <w:t>………………………….…</w:t>
            </w:r>
            <w:proofErr w:type="gramStart"/>
            <w:r w:rsidRPr="00B57B54">
              <w:rPr>
                <w:rFonts w:ascii="Arial Narrow" w:hAnsi="Arial Narrow"/>
                <w:sz w:val="24"/>
                <w:szCs w:val="24"/>
              </w:rPr>
              <w:t>…..</w:t>
            </w:r>
            <w:proofErr w:type="gramEnd"/>
            <w:r w:rsidRPr="00B57B54">
              <w:rPr>
                <w:rFonts w:ascii="Arial Narrow" w:hAnsi="Arial Narrow"/>
                <w:sz w:val="24"/>
                <w:szCs w:val="24"/>
              </w:rPr>
              <w:t xml:space="preserve"> to (mm/</w:t>
            </w:r>
            <w:proofErr w:type="gramStart"/>
            <w:r w:rsidRPr="00B57B54">
              <w:rPr>
                <w:rFonts w:ascii="Arial Narrow" w:hAnsi="Arial Narrow"/>
                <w:sz w:val="24"/>
                <w:szCs w:val="24"/>
              </w:rPr>
              <w:t>year)…</w:t>
            </w:r>
            <w:proofErr w:type="gramEnd"/>
            <w:r w:rsidRPr="00B57B54">
              <w:rPr>
                <w:rFonts w:ascii="Arial Narrow" w:hAnsi="Arial Narrow"/>
                <w:sz w:val="24"/>
                <w:szCs w:val="24"/>
              </w:rPr>
              <w:t>……………………………...</w:t>
            </w:r>
          </w:p>
        </w:tc>
      </w:tr>
    </w:tbl>
    <w:p w14:paraId="1A632FBE" w14:textId="77777777" w:rsidR="001F0B36" w:rsidRPr="00B57B54" w:rsidRDefault="001F0B36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2136"/>
        <w:gridCol w:w="1036"/>
        <w:gridCol w:w="1730"/>
        <w:gridCol w:w="1455"/>
        <w:gridCol w:w="1108"/>
        <w:gridCol w:w="2340"/>
      </w:tblGrid>
      <w:tr w:rsidR="00847479" w:rsidRPr="00B57B54" w14:paraId="7E536EF9" w14:textId="51BF5911" w:rsidTr="004228A4">
        <w:trPr>
          <w:trHeight w:val="575"/>
        </w:trPr>
        <w:tc>
          <w:tcPr>
            <w:tcW w:w="9805" w:type="dxa"/>
            <w:gridSpan w:val="6"/>
          </w:tcPr>
          <w:p w14:paraId="34C8D145" w14:textId="759B50C3" w:rsidR="00847479" w:rsidRPr="004228A4" w:rsidRDefault="00847479" w:rsidP="004228A4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Section </w:t>
            </w:r>
            <w:r w:rsidR="001F0B36" w:rsidRPr="00B57B54">
              <w:rPr>
                <w:rFonts w:ascii="Arial Narrow" w:hAnsi="Arial Narrow"/>
                <w:b/>
                <w:bCs/>
                <w:sz w:val="24"/>
                <w:szCs w:val="24"/>
              </w:rPr>
              <w:t>D</w:t>
            </w:r>
            <w:r w:rsidRPr="00B57B54">
              <w:rPr>
                <w:rFonts w:ascii="Arial Narrow" w:hAnsi="Arial Narrow"/>
                <w:sz w:val="24"/>
                <w:szCs w:val="24"/>
              </w:rPr>
              <w:t xml:space="preserve"> – Items</w:t>
            </w:r>
            <w:r w:rsidR="001F0B36" w:rsidRPr="00B57B54">
              <w:rPr>
                <w:rFonts w:ascii="Arial Narrow" w:hAnsi="Arial Narrow"/>
                <w:sz w:val="24"/>
                <w:szCs w:val="24"/>
              </w:rPr>
              <w:t>*</w:t>
            </w:r>
            <w:r w:rsidRPr="00B57B54">
              <w:rPr>
                <w:rFonts w:ascii="Arial Narrow" w:hAnsi="Arial Narrow"/>
                <w:sz w:val="24"/>
                <w:szCs w:val="24"/>
              </w:rPr>
              <w:t xml:space="preserve"> which have been procured during the project mentioned in Section A (please provide detail information)</w:t>
            </w:r>
          </w:p>
        </w:tc>
      </w:tr>
      <w:tr w:rsidR="00847479" w:rsidRPr="00B57B54" w14:paraId="516BBBB2" w14:textId="171113B8" w:rsidTr="00B57B54">
        <w:tc>
          <w:tcPr>
            <w:tcW w:w="2136" w:type="dxa"/>
          </w:tcPr>
          <w:p w14:paraId="216B2A89" w14:textId="77777777" w:rsidR="00847479" w:rsidRPr="00B57B54" w:rsidRDefault="00847479" w:rsidP="00B57B5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sz w:val="24"/>
                <w:szCs w:val="24"/>
              </w:rPr>
              <w:t>Type of inventory</w:t>
            </w:r>
          </w:p>
          <w:p w14:paraId="61D542C3" w14:textId="1FBFE9A1" w:rsidR="00847479" w:rsidRPr="00B57B54" w:rsidRDefault="00847479" w:rsidP="00B57B54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36" w:type="dxa"/>
          </w:tcPr>
          <w:p w14:paraId="4D6F19DE" w14:textId="20729477" w:rsidR="00847479" w:rsidRPr="00B57B54" w:rsidRDefault="00847479" w:rsidP="00B57B5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sz w:val="24"/>
                <w:szCs w:val="24"/>
              </w:rPr>
              <w:t>Item</w:t>
            </w:r>
          </w:p>
        </w:tc>
        <w:tc>
          <w:tcPr>
            <w:tcW w:w="1730" w:type="dxa"/>
          </w:tcPr>
          <w:p w14:paraId="3A402A1F" w14:textId="66B66970" w:rsidR="00847479" w:rsidRPr="00B57B54" w:rsidRDefault="00847479" w:rsidP="00B57B5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sz w:val="24"/>
                <w:szCs w:val="24"/>
              </w:rPr>
              <w:t>Specifications</w:t>
            </w:r>
          </w:p>
        </w:tc>
        <w:tc>
          <w:tcPr>
            <w:tcW w:w="1455" w:type="dxa"/>
          </w:tcPr>
          <w:p w14:paraId="4A9CC43F" w14:textId="29A9D8F6" w:rsidR="00847479" w:rsidRPr="00B57B54" w:rsidRDefault="00847479" w:rsidP="00B57B5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sz w:val="24"/>
                <w:szCs w:val="24"/>
              </w:rPr>
              <w:t>Price (in BDT)</w:t>
            </w:r>
          </w:p>
        </w:tc>
        <w:tc>
          <w:tcPr>
            <w:tcW w:w="1108" w:type="dxa"/>
          </w:tcPr>
          <w:p w14:paraId="7B218EAF" w14:textId="73F52E87" w:rsidR="00847479" w:rsidRPr="00B57B54" w:rsidRDefault="00847479" w:rsidP="00B57B5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sz w:val="24"/>
                <w:szCs w:val="24"/>
              </w:rPr>
              <w:t>Working condition</w:t>
            </w:r>
          </w:p>
        </w:tc>
        <w:tc>
          <w:tcPr>
            <w:tcW w:w="2340" w:type="dxa"/>
          </w:tcPr>
          <w:p w14:paraId="052E308C" w14:textId="07F2C487" w:rsidR="00847479" w:rsidRPr="00B57B54" w:rsidRDefault="00E71117" w:rsidP="00B57B54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sz w:val="24"/>
                <w:szCs w:val="24"/>
              </w:rPr>
              <w:t>Project ID and sign (If the i</w:t>
            </w:r>
            <w:r w:rsidR="00847479" w:rsidRPr="00B57B54">
              <w:rPr>
                <w:rFonts w:ascii="Arial Narrow" w:hAnsi="Arial Narrow"/>
                <w:b/>
                <w:sz w:val="24"/>
                <w:szCs w:val="24"/>
              </w:rPr>
              <w:t>tems need for next Project</w:t>
            </w:r>
            <w:r w:rsidR="00E25794" w:rsidRPr="00B57B54">
              <w:rPr>
                <w:rFonts w:ascii="Arial Narrow" w:hAnsi="Arial Narrow"/>
                <w:b/>
                <w:sz w:val="24"/>
                <w:szCs w:val="24"/>
              </w:rPr>
              <w:t xml:space="preserve"> i.e. AIRG/ASRG</w:t>
            </w:r>
            <w:r w:rsidR="00847479" w:rsidRPr="00B57B54">
              <w:rPr>
                <w:rFonts w:ascii="Arial Narrow" w:hAnsi="Arial Narrow"/>
                <w:b/>
                <w:sz w:val="24"/>
                <w:szCs w:val="24"/>
              </w:rPr>
              <w:t xml:space="preserve"> (Project ID</w:t>
            </w:r>
            <w:r w:rsidR="00D32898" w:rsidRPr="00B57B54">
              <w:rPr>
                <w:rFonts w:ascii="Arial Narrow" w:hAnsi="Arial Narrow"/>
                <w:b/>
                <w:sz w:val="24"/>
                <w:szCs w:val="24"/>
              </w:rPr>
              <w:t xml:space="preserve"> as mentioned in Section C</w:t>
            </w:r>
            <w:r w:rsidR="003146D4" w:rsidRPr="00B57B54">
              <w:rPr>
                <w:rFonts w:ascii="Arial Narrow" w:hAnsi="Arial Narrow"/>
                <w:b/>
                <w:sz w:val="24"/>
                <w:szCs w:val="24"/>
              </w:rPr>
              <w:t>)</w:t>
            </w:r>
            <w:r w:rsidRPr="00B57B54">
              <w:rPr>
                <w:rFonts w:ascii="Arial Narrow" w:hAnsi="Arial Narrow"/>
                <w:b/>
                <w:sz w:val="24"/>
                <w:szCs w:val="24"/>
              </w:rPr>
              <w:t>)</w:t>
            </w:r>
          </w:p>
        </w:tc>
      </w:tr>
      <w:tr w:rsidR="00847479" w:rsidRPr="00B57B54" w14:paraId="2D3C1C31" w14:textId="58090EE6" w:rsidTr="00B57B54">
        <w:tc>
          <w:tcPr>
            <w:tcW w:w="2136" w:type="dxa"/>
            <w:vMerge w:val="restart"/>
          </w:tcPr>
          <w:p w14:paraId="2D0C79B3" w14:textId="3F607F8F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Hardware (e.g. Computer, printer, etc.)</w:t>
            </w:r>
          </w:p>
        </w:tc>
        <w:tc>
          <w:tcPr>
            <w:tcW w:w="1036" w:type="dxa"/>
          </w:tcPr>
          <w:p w14:paraId="52A5A04B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30" w:type="dxa"/>
          </w:tcPr>
          <w:p w14:paraId="37033609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113CDA7A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08" w:type="dxa"/>
          </w:tcPr>
          <w:p w14:paraId="669640AD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E8D758D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47479" w:rsidRPr="00B57B54" w14:paraId="553723AD" w14:textId="43E3A6EC" w:rsidTr="00B57B54">
        <w:tc>
          <w:tcPr>
            <w:tcW w:w="2136" w:type="dxa"/>
            <w:vMerge/>
          </w:tcPr>
          <w:p w14:paraId="08EF4B3E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36" w:type="dxa"/>
          </w:tcPr>
          <w:p w14:paraId="5F263A26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30" w:type="dxa"/>
          </w:tcPr>
          <w:p w14:paraId="5891BF96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6A6FBA07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08" w:type="dxa"/>
          </w:tcPr>
          <w:p w14:paraId="5B4084E5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F877997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47479" w:rsidRPr="00B57B54" w14:paraId="2C4FB767" w14:textId="70A48F07" w:rsidTr="00B57B54">
        <w:tc>
          <w:tcPr>
            <w:tcW w:w="2136" w:type="dxa"/>
            <w:vMerge w:val="restart"/>
          </w:tcPr>
          <w:p w14:paraId="0A9CCE89" w14:textId="39BD9D8A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Software</w:t>
            </w:r>
          </w:p>
        </w:tc>
        <w:tc>
          <w:tcPr>
            <w:tcW w:w="1036" w:type="dxa"/>
          </w:tcPr>
          <w:p w14:paraId="3CAC0482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30" w:type="dxa"/>
          </w:tcPr>
          <w:p w14:paraId="2E35C58C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5FE848ED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08" w:type="dxa"/>
          </w:tcPr>
          <w:p w14:paraId="6D42875C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40" w:type="dxa"/>
          </w:tcPr>
          <w:p w14:paraId="740FE5AB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47479" w:rsidRPr="00B57B54" w14:paraId="10A30A52" w14:textId="20EAC124" w:rsidTr="00B57B54">
        <w:tc>
          <w:tcPr>
            <w:tcW w:w="2136" w:type="dxa"/>
            <w:vMerge/>
          </w:tcPr>
          <w:p w14:paraId="5A6DB2B3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36" w:type="dxa"/>
          </w:tcPr>
          <w:p w14:paraId="3D6D5EA9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30" w:type="dxa"/>
          </w:tcPr>
          <w:p w14:paraId="27D546DF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3C0CABCF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08" w:type="dxa"/>
          </w:tcPr>
          <w:p w14:paraId="4D27F306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9004AD5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47479" w:rsidRPr="00B57B54" w14:paraId="23620538" w14:textId="01B830F7" w:rsidTr="00B57B54">
        <w:tc>
          <w:tcPr>
            <w:tcW w:w="2136" w:type="dxa"/>
            <w:vMerge w:val="restart"/>
          </w:tcPr>
          <w:p w14:paraId="69BB8B30" w14:textId="4D3D5F34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Equipment</w:t>
            </w:r>
          </w:p>
        </w:tc>
        <w:tc>
          <w:tcPr>
            <w:tcW w:w="1036" w:type="dxa"/>
          </w:tcPr>
          <w:p w14:paraId="5AD7948A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30" w:type="dxa"/>
          </w:tcPr>
          <w:p w14:paraId="1B6A65C0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5BCE34A4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08" w:type="dxa"/>
          </w:tcPr>
          <w:p w14:paraId="10C652C5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40" w:type="dxa"/>
          </w:tcPr>
          <w:p w14:paraId="123B166D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47479" w:rsidRPr="00B57B54" w14:paraId="0C223E28" w14:textId="7FD80AE5" w:rsidTr="00B57B54">
        <w:tc>
          <w:tcPr>
            <w:tcW w:w="2136" w:type="dxa"/>
            <w:vMerge/>
          </w:tcPr>
          <w:p w14:paraId="19179F28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36" w:type="dxa"/>
          </w:tcPr>
          <w:p w14:paraId="3A41759B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30" w:type="dxa"/>
          </w:tcPr>
          <w:p w14:paraId="7C499E5C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2F4D3492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08" w:type="dxa"/>
          </w:tcPr>
          <w:p w14:paraId="3FE69656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40" w:type="dxa"/>
          </w:tcPr>
          <w:p w14:paraId="1E26E5FC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47479" w:rsidRPr="00B57B54" w14:paraId="720FEA52" w14:textId="64F9D047" w:rsidTr="00B57B54">
        <w:tc>
          <w:tcPr>
            <w:tcW w:w="2136" w:type="dxa"/>
            <w:vMerge w:val="restart"/>
          </w:tcPr>
          <w:p w14:paraId="45EB3EE3" w14:textId="18B74100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Instruments</w:t>
            </w:r>
          </w:p>
        </w:tc>
        <w:tc>
          <w:tcPr>
            <w:tcW w:w="1036" w:type="dxa"/>
          </w:tcPr>
          <w:p w14:paraId="6CD86B6B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30" w:type="dxa"/>
          </w:tcPr>
          <w:p w14:paraId="459DE9B9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561C2FCE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08" w:type="dxa"/>
          </w:tcPr>
          <w:p w14:paraId="1262C443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EB8101A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47479" w:rsidRPr="00B57B54" w14:paraId="4351E8D3" w14:textId="564EAD41" w:rsidTr="00B57B54">
        <w:tc>
          <w:tcPr>
            <w:tcW w:w="2136" w:type="dxa"/>
            <w:vMerge/>
          </w:tcPr>
          <w:p w14:paraId="567E4566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36" w:type="dxa"/>
          </w:tcPr>
          <w:p w14:paraId="453942F4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30" w:type="dxa"/>
          </w:tcPr>
          <w:p w14:paraId="40CA6FDE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313280B3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08" w:type="dxa"/>
          </w:tcPr>
          <w:p w14:paraId="79801FD3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3598177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47479" w:rsidRPr="00B57B54" w14:paraId="4AD349EC" w14:textId="730E2BE4" w:rsidTr="00B57B54">
        <w:tc>
          <w:tcPr>
            <w:tcW w:w="2136" w:type="dxa"/>
            <w:vMerge w:val="restart"/>
          </w:tcPr>
          <w:p w14:paraId="0EC9BDC0" w14:textId="03364B92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sz w:val="24"/>
                <w:szCs w:val="24"/>
              </w:rPr>
              <w:t>Others</w:t>
            </w:r>
          </w:p>
        </w:tc>
        <w:tc>
          <w:tcPr>
            <w:tcW w:w="1036" w:type="dxa"/>
          </w:tcPr>
          <w:p w14:paraId="6C812D9D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30" w:type="dxa"/>
          </w:tcPr>
          <w:p w14:paraId="32BFC916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02921DF3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08" w:type="dxa"/>
          </w:tcPr>
          <w:p w14:paraId="3A93954C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1B6C22B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47479" w:rsidRPr="00B57B54" w14:paraId="11D21BC4" w14:textId="136D7341" w:rsidTr="00B57B54">
        <w:tc>
          <w:tcPr>
            <w:tcW w:w="2136" w:type="dxa"/>
            <w:vMerge/>
          </w:tcPr>
          <w:p w14:paraId="76125A7D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36" w:type="dxa"/>
          </w:tcPr>
          <w:p w14:paraId="392673AF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30" w:type="dxa"/>
          </w:tcPr>
          <w:p w14:paraId="1330C73C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51580749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08" w:type="dxa"/>
          </w:tcPr>
          <w:p w14:paraId="391C6817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8EB3A2F" w14:textId="77777777" w:rsidR="00847479" w:rsidRPr="00B57B54" w:rsidRDefault="00847479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0462ECAF" w14:textId="4EE57FD9" w:rsidR="0068058B" w:rsidRPr="00B57B54" w:rsidRDefault="001F0B36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B57B54">
        <w:rPr>
          <w:rFonts w:ascii="Arial Narrow" w:hAnsi="Arial Narrow"/>
          <w:sz w:val="24"/>
          <w:szCs w:val="24"/>
        </w:rPr>
        <w:t xml:space="preserve">*Consumable items </w:t>
      </w:r>
      <w:r w:rsidR="00DC34FA" w:rsidRPr="00B57B54">
        <w:rPr>
          <w:rFonts w:ascii="Arial Narrow" w:hAnsi="Arial Narrow"/>
          <w:sz w:val="24"/>
          <w:szCs w:val="24"/>
        </w:rPr>
        <w:t>may be excluded</w:t>
      </w:r>
      <w:r w:rsidRPr="00B57B54">
        <w:rPr>
          <w:rFonts w:ascii="Arial Narrow" w:hAnsi="Arial Narrow"/>
          <w:sz w:val="24"/>
          <w:szCs w:val="24"/>
        </w:rPr>
        <w:t>.</w:t>
      </w:r>
    </w:p>
    <w:p w14:paraId="315E513C" w14:textId="2BEE4C2C" w:rsidR="0068058B" w:rsidRPr="00B57B54" w:rsidRDefault="0068058B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1935"/>
        <w:gridCol w:w="2512"/>
        <w:gridCol w:w="2388"/>
        <w:gridCol w:w="2970"/>
      </w:tblGrid>
      <w:tr w:rsidR="009D63EC" w:rsidRPr="00B57B54" w14:paraId="145AA8EF" w14:textId="77777777" w:rsidTr="00B57B54">
        <w:tc>
          <w:tcPr>
            <w:tcW w:w="9805" w:type="dxa"/>
            <w:gridSpan w:val="4"/>
          </w:tcPr>
          <w:p w14:paraId="1C2D63CE" w14:textId="09153D9B" w:rsidR="00244A1B" w:rsidRPr="00B57B54" w:rsidRDefault="009D63EC" w:rsidP="00B57B54">
            <w:pPr>
              <w:rPr>
                <w:rFonts w:ascii="Arial Narrow" w:hAnsi="Arial Narrow"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Section </w:t>
            </w:r>
            <w:r w:rsidR="001F0B36" w:rsidRPr="00B57B54">
              <w:rPr>
                <w:rFonts w:ascii="Arial Narrow" w:hAnsi="Arial Narrow"/>
                <w:b/>
                <w:bCs/>
                <w:sz w:val="24"/>
                <w:szCs w:val="24"/>
              </w:rPr>
              <w:t>E</w:t>
            </w:r>
            <w:r w:rsidRPr="00B57B54">
              <w:rPr>
                <w:rFonts w:ascii="Arial Narrow" w:hAnsi="Arial Narrow"/>
                <w:sz w:val="24"/>
                <w:szCs w:val="24"/>
              </w:rPr>
              <w:t xml:space="preserve"> – Items which have been handed over to the respective department of the </w:t>
            </w:r>
            <w:r w:rsidR="00E25794" w:rsidRPr="00B57B54">
              <w:rPr>
                <w:rFonts w:ascii="Arial Narrow" w:hAnsi="Arial Narrow"/>
                <w:sz w:val="24"/>
                <w:szCs w:val="24"/>
              </w:rPr>
              <w:t>Project Mentor (PM)</w:t>
            </w:r>
          </w:p>
        </w:tc>
      </w:tr>
      <w:tr w:rsidR="00825D1F" w:rsidRPr="00B57B54" w14:paraId="2492EC56" w14:textId="77777777" w:rsidTr="00B57B54">
        <w:tc>
          <w:tcPr>
            <w:tcW w:w="1935" w:type="dxa"/>
          </w:tcPr>
          <w:p w14:paraId="274B98AC" w14:textId="77777777" w:rsidR="00825D1F" w:rsidRPr="00B57B54" w:rsidRDefault="00825D1F" w:rsidP="00B57B5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sz w:val="24"/>
                <w:szCs w:val="24"/>
              </w:rPr>
              <w:t>Items</w:t>
            </w:r>
          </w:p>
          <w:p w14:paraId="750F9D28" w14:textId="10654F5D" w:rsidR="00825D1F" w:rsidRPr="00B57B54" w:rsidRDefault="00825D1F" w:rsidP="00B57B54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512" w:type="dxa"/>
          </w:tcPr>
          <w:p w14:paraId="730CFA8B" w14:textId="19A2683F" w:rsidR="00825D1F" w:rsidRPr="00B57B54" w:rsidRDefault="00825D1F" w:rsidP="00B57B5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sz w:val="24"/>
                <w:szCs w:val="24"/>
              </w:rPr>
              <w:t>Specifications</w:t>
            </w:r>
          </w:p>
        </w:tc>
        <w:tc>
          <w:tcPr>
            <w:tcW w:w="2388" w:type="dxa"/>
          </w:tcPr>
          <w:p w14:paraId="53F49FCE" w14:textId="114F11D1" w:rsidR="00825D1F" w:rsidRPr="00B57B54" w:rsidRDefault="00825D1F" w:rsidP="00B57B5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sz w:val="24"/>
                <w:szCs w:val="24"/>
              </w:rPr>
              <w:t>Price (in BDT)</w:t>
            </w:r>
          </w:p>
        </w:tc>
        <w:tc>
          <w:tcPr>
            <w:tcW w:w="2970" w:type="dxa"/>
          </w:tcPr>
          <w:p w14:paraId="1D3F6859" w14:textId="271E15BC" w:rsidR="00825D1F" w:rsidRPr="00B57B54" w:rsidRDefault="00825D1F" w:rsidP="00B57B5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B57B54">
              <w:rPr>
                <w:rFonts w:ascii="Arial Narrow" w:hAnsi="Arial Narrow"/>
                <w:b/>
                <w:sz w:val="24"/>
                <w:szCs w:val="24"/>
              </w:rPr>
              <w:t>Working condition</w:t>
            </w:r>
          </w:p>
        </w:tc>
      </w:tr>
      <w:tr w:rsidR="00825D1F" w:rsidRPr="00B57B54" w14:paraId="4694CEA5" w14:textId="77777777" w:rsidTr="00B57B54">
        <w:tc>
          <w:tcPr>
            <w:tcW w:w="1935" w:type="dxa"/>
          </w:tcPr>
          <w:p w14:paraId="64D2DB3D" w14:textId="77777777" w:rsidR="00825D1F" w:rsidRPr="00B57B54" w:rsidRDefault="00825D1F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512" w:type="dxa"/>
          </w:tcPr>
          <w:p w14:paraId="0831A834" w14:textId="77777777" w:rsidR="00825D1F" w:rsidRPr="00B57B54" w:rsidRDefault="00825D1F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88" w:type="dxa"/>
          </w:tcPr>
          <w:p w14:paraId="740E7BB9" w14:textId="77777777" w:rsidR="00825D1F" w:rsidRPr="00B57B54" w:rsidRDefault="00825D1F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70" w:type="dxa"/>
          </w:tcPr>
          <w:p w14:paraId="1982B635" w14:textId="77777777" w:rsidR="00825D1F" w:rsidRPr="00B57B54" w:rsidRDefault="00825D1F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25D1F" w:rsidRPr="00B57B54" w14:paraId="7AC5FC8D" w14:textId="77777777" w:rsidTr="00B57B54">
        <w:tc>
          <w:tcPr>
            <w:tcW w:w="1935" w:type="dxa"/>
          </w:tcPr>
          <w:p w14:paraId="5A08F592" w14:textId="77777777" w:rsidR="00825D1F" w:rsidRPr="00B57B54" w:rsidRDefault="00825D1F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512" w:type="dxa"/>
          </w:tcPr>
          <w:p w14:paraId="24C1D13C" w14:textId="77777777" w:rsidR="00825D1F" w:rsidRPr="00B57B54" w:rsidRDefault="00825D1F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88" w:type="dxa"/>
          </w:tcPr>
          <w:p w14:paraId="3A84B38E" w14:textId="77777777" w:rsidR="00825D1F" w:rsidRPr="00B57B54" w:rsidRDefault="00825D1F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B25F8C8" w14:textId="77777777" w:rsidR="00825D1F" w:rsidRPr="00B57B54" w:rsidRDefault="00825D1F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25D1F" w:rsidRPr="00B57B54" w14:paraId="5B500DFA" w14:textId="77777777" w:rsidTr="00B57B54">
        <w:tc>
          <w:tcPr>
            <w:tcW w:w="1935" w:type="dxa"/>
          </w:tcPr>
          <w:p w14:paraId="6C4A3E1E" w14:textId="77777777" w:rsidR="00825D1F" w:rsidRPr="00B57B54" w:rsidRDefault="00825D1F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512" w:type="dxa"/>
          </w:tcPr>
          <w:p w14:paraId="773DF91C" w14:textId="77777777" w:rsidR="00825D1F" w:rsidRPr="00B57B54" w:rsidRDefault="00825D1F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88" w:type="dxa"/>
          </w:tcPr>
          <w:p w14:paraId="1F8A9CE3" w14:textId="77777777" w:rsidR="00825D1F" w:rsidRPr="00B57B54" w:rsidRDefault="00825D1F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70" w:type="dxa"/>
          </w:tcPr>
          <w:p w14:paraId="6964CE6D" w14:textId="77777777" w:rsidR="00825D1F" w:rsidRPr="00B57B54" w:rsidRDefault="00825D1F" w:rsidP="00B57B5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086383FA" w14:textId="77777777" w:rsidR="00D32898" w:rsidRPr="00B57B54" w:rsidRDefault="00847479" w:rsidP="00B57B54">
      <w:pPr>
        <w:spacing w:after="0" w:line="240" w:lineRule="auto"/>
        <w:rPr>
          <w:rFonts w:ascii="Arial Narrow" w:hAnsi="Arial Narrow"/>
          <w:b/>
          <w:bCs/>
          <w:sz w:val="24"/>
          <w:szCs w:val="24"/>
        </w:rPr>
      </w:pPr>
      <w:r w:rsidRPr="00B57B54">
        <w:rPr>
          <w:rFonts w:ascii="Arial Narrow" w:hAnsi="Arial Narrow"/>
          <w:b/>
          <w:bCs/>
          <w:sz w:val="24"/>
          <w:szCs w:val="24"/>
        </w:rPr>
        <w:t xml:space="preserve">Note: </w:t>
      </w:r>
    </w:p>
    <w:p w14:paraId="6F756028" w14:textId="46C7614C" w:rsidR="00847479" w:rsidRPr="00B57B54" w:rsidRDefault="00D32898" w:rsidP="00B57B54">
      <w:pPr>
        <w:spacing w:after="0" w:line="240" w:lineRule="auto"/>
        <w:ind w:left="450"/>
        <w:rPr>
          <w:rFonts w:ascii="Arial Narrow" w:hAnsi="Arial Narrow"/>
          <w:sz w:val="24"/>
          <w:szCs w:val="24"/>
        </w:rPr>
      </w:pPr>
      <w:r w:rsidRPr="00B57B54">
        <w:rPr>
          <w:rFonts w:ascii="Arial Narrow" w:hAnsi="Arial Narrow"/>
          <w:sz w:val="24"/>
          <w:szCs w:val="24"/>
        </w:rPr>
        <w:t xml:space="preserve">a. </w:t>
      </w:r>
      <w:r w:rsidR="00847479" w:rsidRPr="00B57B54">
        <w:rPr>
          <w:rFonts w:ascii="Arial Narrow" w:hAnsi="Arial Narrow"/>
          <w:sz w:val="24"/>
          <w:szCs w:val="24"/>
        </w:rPr>
        <w:t>If the handed over items need to be distributed</w:t>
      </w:r>
      <w:r w:rsidR="00993AB4" w:rsidRPr="00B57B54">
        <w:rPr>
          <w:rFonts w:ascii="Arial Narrow" w:hAnsi="Arial Narrow"/>
          <w:sz w:val="24"/>
          <w:szCs w:val="24"/>
        </w:rPr>
        <w:t xml:space="preserve"> among the faculty members, P</w:t>
      </w:r>
      <w:r w:rsidR="00E25794" w:rsidRPr="00B57B54">
        <w:rPr>
          <w:rFonts w:ascii="Arial Narrow" w:hAnsi="Arial Narrow"/>
          <w:sz w:val="24"/>
          <w:szCs w:val="24"/>
        </w:rPr>
        <w:t>M</w:t>
      </w:r>
      <w:r w:rsidR="00993AB4" w:rsidRPr="00B57B54">
        <w:rPr>
          <w:rFonts w:ascii="Arial Narrow" w:hAnsi="Arial Narrow"/>
          <w:sz w:val="24"/>
          <w:szCs w:val="24"/>
        </w:rPr>
        <w:t xml:space="preserve"> of the department should get the preference.</w:t>
      </w:r>
    </w:p>
    <w:p w14:paraId="1831E72A" w14:textId="077B990C" w:rsidR="00D32898" w:rsidRPr="00B57B54" w:rsidRDefault="00D32898" w:rsidP="00B57B54">
      <w:pPr>
        <w:pStyle w:val="ListParagraph"/>
        <w:spacing w:after="0" w:line="240" w:lineRule="auto"/>
        <w:ind w:left="450"/>
        <w:rPr>
          <w:rFonts w:ascii="Arial Narrow" w:hAnsi="Arial Narrow"/>
          <w:sz w:val="24"/>
          <w:szCs w:val="24"/>
        </w:rPr>
      </w:pPr>
      <w:r w:rsidRPr="00B57B54">
        <w:rPr>
          <w:rFonts w:ascii="Arial Narrow" w:hAnsi="Arial Narrow"/>
          <w:sz w:val="24"/>
          <w:szCs w:val="24"/>
        </w:rPr>
        <w:t>b.</w:t>
      </w:r>
      <w:r w:rsidRPr="00B57B54">
        <w:rPr>
          <w:rFonts w:ascii="Arial Narrow" w:hAnsi="Arial Narrow"/>
          <w:sz w:val="24"/>
          <w:szCs w:val="24"/>
        </w:rPr>
        <w:tab/>
        <w:t>If the P</w:t>
      </w:r>
      <w:r w:rsidR="00E25794" w:rsidRPr="00B57B54">
        <w:rPr>
          <w:rFonts w:ascii="Arial Narrow" w:hAnsi="Arial Narrow"/>
          <w:sz w:val="24"/>
          <w:szCs w:val="24"/>
        </w:rPr>
        <w:t>M</w:t>
      </w:r>
      <w:r w:rsidRPr="00B57B54">
        <w:rPr>
          <w:rFonts w:ascii="Arial Narrow" w:hAnsi="Arial Narrow"/>
          <w:sz w:val="24"/>
          <w:szCs w:val="24"/>
        </w:rPr>
        <w:t xml:space="preserve"> wants to keep any item of the project for publication purposes, department should allow the P</w:t>
      </w:r>
      <w:r w:rsidR="00E25794" w:rsidRPr="00B57B54">
        <w:rPr>
          <w:rFonts w:ascii="Arial Narrow" w:hAnsi="Arial Narrow"/>
          <w:sz w:val="24"/>
          <w:szCs w:val="24"/>
        </w:rPr>
        <w:t>M</w:t>
      </w:r>
      <w:r w:rsidRPr="00B57B54">
        <w:rPr>
          <w:rFonts w:ascii="Arial Narrow" w:hAnsi="Arial Narrow"/>
          <w:sz w:val="24"/>
          <w:szCs w:val="24"/>
        </w:rPr>
        <w:t xml:space="preserve"> for three months periodically.</w:t>
      </w:r>
    </w:p>
    <w:p w14:paraId="005D5927" w14:textId="77777777" w:rsidR="00D32898" w:rsidRPr="00B57B54" w:rsidRDefault="00D32898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05BA1274" w14:textId="2B09E9BB" w:rsidR="009D63EC" w:rsidRPr="00B57B54" w:rsidRDefault="00E8042E" w:rsidP="00B57B54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B57B54">
        <w:rPr>
          <w:rFonts w:ascii="Arial Narrow" w:hAnsi="Arial Narrow"/>
          <w:b/>
          <w:sz w:val="24"/>
          <w:szCs w:val="24"/>
        </w:rPr>
        <w:t>Declaration:</w:t>
      </w:r>
    </w:p>
    <w:p w14:paraId="5467BEA7" w14:textId="5050A71E" w:rsidR="00E8042E" w:rsidRPr="00B57B54" w:rsidRDefault="00E8042E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B57B54">
        <w:rPr>
          <w:rFonts w:ascii="Arial Narrow" w:hAnsi="Arial Narrow"/>
          <w:sz w:val="24"/>
          <w:szCs w:val="24"/>
        </w:rPr>
        <w:t xml:space="preserve">The items mentioned in </w:t>
      </w:r>
      <w:r w:rsidRPr="00B57B54">
        <w:rPr>
          <w:rFonts w:ascii="Arial Narrow" w:hAnsi="Arial Narrow"/>
          <w:b/>
          <w:sz w:val="24"/>
          <w:szCs w:val="24"/>
          <w:u w:val="single"/>
        </w:rPr>
        <w:t xml:space="preserve">Section </w:t>
      </w:r>
      <w:r w:rsidR="00D32898" w:rsidRPr="00B57B54">
        <w:rPr>
          <w:rFonts w:ascii="Arial Narrow" w:hAnsi="Arial Narrow"/>
          <w:b/>
          <w:sz w:val="24"/>
          <w:szCs w:val="24"/>
          <w:u w:val="single"/>
        </w:rPr>
        <w:t>E</w:t>
      </w:r>
      <w:r w:rsidRPr="00B57B54">
        <w:rPr>
          <w:rFonts w:ascii="Arial Narrow" w:hAnsi="Arial Narrow"/>
          <w:sz w:val="24"/>
          <w:szCs w:val="24"/>
        </w:rPr>
        <w:t xml:space="preserve"> are handed over to the Department of _____________</w:t>
      </w:r>
      <w:r w:rsidR="00DE675E" w:rsidRPr="00B57B54">
        <w:rPr>
          <w:rFonts w:ascii="Arial Narrow" w:hAnsi="Arial Narrow"/>
          <w:sz w:val="24"/>
          <w:szCs w:val="24"/>
        </w:rPr>
        <w:t>_____</w:t>
      </w:r>
      <w:r w:rsidRPr="00B57B54">
        <w:rPr>
          <w:rFonts w:ascii="Arial Narrow" w:hAnsi="Arial Narrow"/>
          <w:sz w:val="24"/>
          <w:szCs w:val="24"/>
        </w:rPr>
        <w:t>.</w:t>
      </w:r>
    </w:p>
    <w:p w14:paraId="7A9A4C3D" w14:textId="0F92B418" w:rsidR="00E8042E" w:rsidRPr="00B57B54" w:rsidRDefault="00E8042E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B57B54">
        <w:rPr>
          <w:rFonts w:ascii="Arial Narrow" w:hAnsi="Arial Narrow"/>
          <w:sz w:val="24"/>
          <w:szCs w:val="24"/>
        </w:rPr>
        <w:t>Name of the PI</w:t>
      </w:r>
      <w:r w:rsidR="00DE675E" w:rsidRPr="00B57B54">
        <w:rPr>
          <w:rFonts w:ascii="Arial Narrow" w:hAnsi="Arial Narrow"/>
          <w:sz w:val="24"/>
          <w:szCs w:val="24"/>
        </w:rPr>
        <w:t>:</w:t>
      </w:r>
    </w:p>
    <w:p w14:paraId="4564EF93" w14:textId="503CA233" w:rsidR="00E8042E" w:rsidRPr="00B57B54" w:rsidRDefault="00E25794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B57B54">
        <w:rPr>
          <w:rFonts w:ascii="Arial Narrow" w:hAnsi="Arial Narrow"/>
          <w:sz w:val="24"/>
          <w:szCs w:val="24"/>
        </w:rPr>
        <w:t>Student ID</w:t>
      </w:r>
      <w:r w:rsidR="00E8042E" w:rsidRPr="00B57B54">
        <w:rPr>
          <w:rFonts w:ascii="Arial Narrow" w:hAnsi="Arial Narrow"/>
          <w:sz w:val="24"/>
          <w:szCs w:val="24"/>
        </w:rPr>
        <w:t>:</w:t>
      </w:r>
    </w:p>
    <w:p w14:paraId="4C47BFB4" w14:textId="0A13A688" w:rsidR="00E8042E" w:rsidRPr="00B57B54" w:rsidRDefault="00E8042E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B57B54">
        <w:rPr>
          <w:rFonts w:ascii="Arial Narrow" w:hAnsi="Arial Narrow"/>
          <w:sz w:val="24"/>
          <w:szCs w:val="24"/>
        </w:rPr>
        <w:t>Department</w:t>
      </w:r>
      <w:r w:rsidR="00DE675E" w:rsidRPr="00B57B54">
        <w:rPr>
          <w:rFonts w:ascii="Arial Narrow" w:hAnsi="Arial Narrow"/>
          <w:sz w:val="24"/>
          <w:szCs w:val="24"/>
        </w:rPr>
        <w:t>:</w:t>
      </w:r>
    </w:p>
    <w:p w14:paraId="428A20D3" w14:textId="2EE87085" w:rsidR="00E8042E" w:rsidRPr="00B57B54" w:rsidRDefault="00E8042E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B57B54">
        <w:rPr>
          <w:rFonts w:ascii="Arial Narrow" w:hAnsi="Arial Narrow"/>
          <w:sz w:val="24"/>
          <w:szCs w:val="24"/>
        </w:rPr>
        <w:t>Sign and Date</w:t>
      </w:r>
      <w:r w:rsidR="00DE675E" w:rsidRPr="00B57B54">
        <w:rPr>
          <w:rFonts w:ascii="Arial Narrow" w:hAnsi="Arial Narrow"/>
          <w:sz w:val="24"/>
          <w:szCs w:val="24"/>
        </w:rPr>
        <w:t>:</w:t>
      </w:r>
    </w:p>
    <w:p w14:paraId="1D6BF9C6" w14:textId="77777777" w:rsidR="00E8042E" w:rsidRPr="00B57B54" w:rsidRDefault="00E8042E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05EA2AE0" w14:textId="3AF58F5D" w:rsidR="00E8042E" w:rsidRPr="00B57B54" w:rsidRDefault="00E8042E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B57B54">
        <w:rPr>
          <w:rFonts w:ascii="Arial Narrow" w:hAnsi="Arial Narrow"/>
          <w:sz w:val="24"/>
          <w:szCs w:val="24"/>
        </w:rPr>
        <w:t xml:space="preserve">The items mentioned in the </w:t>
      </w:r>
      <w:r w:rsidR="00DE675E" w:rsidRPr="00B57B54">
        <w:rPr>
          <w:rFonts w:ascii="Arial Narrow" w:hAnsi="Arial Narrow"/>
          <w:b/>
          <w:sz w:val="24"/>
          <w:szCs w:val="24"/>
          <w:u w:val="single"/>
        </w:rPr>
        <w:t>S</w:t>
      </w:r>
      <w:r w:rsidRPr="00B57B54">
        <w:rPr>
          <w:rFonts w:ascii="Arial Narrow" w:hAnsi="Arial Narrow"/>
          <w:b/>
          <w:sz w:val="24"/>
          <w:szCs w:val="24"/>
          <w:u w:val="single"/>
        </w:rPr>
        <w:t xml:space="preserve">ection </w:t>
      </w:r>
      <w:r w:rsidR="00D32898" w:rsidRPr="00B57B54">
        <w:rPr>
          <w:rFonts w:ascii="Arial Narrow" w:hAnsi="Arial Narrow"/>
          <w:b/>
          <w:sz w:val="24"/>
          <w:szCs w:val="24"/>
          <w:u w:val="single"/>
        </w:rPr>
        <w:t>E</w:t>
      </w:r>
      <w:r w:rsidRPr="00B57B54">
        <w:rPr>
          <w:rFonts w:ascii="Arial Narrow" w:hAnsi="Arial Narrow"/>
          <w:sz w:val="24"/>
          <w:szCs w:val="24"/>
        </w:rPr>
        <w:t xml:space="preserve"> are received by the Department of ________________</w:t>
      </w:r>
      <w:r w:rsidR="00DE675E" w:rsidRPr="00B57B54">
        <w:rPr>
          <w:rFonts w:ascii="Arial Narrow" w:hAnsi="Arial Narrow"/>
          <w:sz w:val="24"/>
          <w:szCs w:val="24"/>
        </w:rPr>
        <w:t>.</w:t>
      </w:r>
    </w:p>
    <w:p w14:paraId="33112077" w14:textId="2631723D" w:rsidR="00E8042E" w:rsidRPr="00B57B54" w:rsidRDefault="00E8042E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B57B54">
        <w:rPr>
          <w:rFonts w:ascii="Arial Narrow" w:hAnsi="Arial Narrow"/>
          <w:sz w:val="24"/>
          <w:szCs w:val="24"/>
        </w:rPr>
        <w:t>Name of the Head of the Department</w:t>
      </w:r>
      <w:r w:rsidR="00DE675E" w:rsidRPr="00B57B54">
        <w:rPr>
          <w:rFonts w:ascii="Arial Narrow" w:hAnsi="Arial Narrow"/>
          <w:sz w:val="24"/>
          <w:szCs w:val="24"/>
        </w:rPr>
        <w:t>:</w:t>
      </w:r>
    </w:p>
    <w:p w14:paraId="1FD6DC00" w14:textId="51F8526B" w:rsidR="00E8042E" w:rsidRPr="00B57B54" w:rsidRDefault="00E8042E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B57B54">
        <w:rPr>
          <w:rFonts w:ascii="Arial Narrow" w:hAnsi="Arial Narrow"/>
          <w:sz w:val="24"/>
          <w:szCs w:val="24"/>
        </w:rPr>
        <w:t>Department</w:t>
      </w:r>
      <w:r w:rsidR="00DE675E" w:rsidRPr="00B57B54">
        <w:rPr>
          <w:rFonts w:ascii="Arial Narrow" w:hAnsi="Arial Narrow"/>
          <w:sz w:val="24"/>
          <w:szCs w:val="24"/>
        </w:rPr>
        <w:t>:</w:t>
      </w:r>
    </w:p>
    <w:p w14:paraId="15363F74" w14:textId="3E7EBEEB" w:rsidR="00E8042E" w:rsidRPr="00B57B54" w:rsidRDefault="00E8042E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B57B54">
        <w:rPr>
          <w:rFonts w:ascii="Arial Narrow" w:hAnsi="Arial Narrow"/>
          <w:sz w:val="24"/>
          <w:szCs w:val="24"/>
        </w:rPr>
        <w:t>Sign and Date</w:t>
      </w:r>
      <w:r w:rsidR="00DE675E" w:rsidRPr="00B57B54">
        <w:rPr>
          <w:rFonts w:ascii="Arial Narrow" w:hAnsi="Arial Narrow"/>
          <w:sz w:val="24"/>
          <w:szCs w:val="24"/>
        </w:rPr>
        <w:t>:</w:t>
      </w:r>
    </w:p>
    <w:p w14:paraId="5259F034" w14:textId="77777777" w:rsidR="00E8042E" w:rsidRPr="00B57B54" w:rsidRDefault="00E8042E" w:rsidP="00B57B54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07DE27CC" w14:textId="4351C771" w:rsidR="00934185" w:rsidRPr="00B57B54" w:rsidRDefault="00E8042E" w:rsidP="00B57B54">
      <w:pPr>
        <w:spacing w:after="0" w:line="240" w:lineRule="auto"/>
        <w:rPr>
          <w:rFonts w:ascii="Arial Narrow" w:hAnsi="Arial Narrow"/>
          <w:i/>
          <w:sz w:val="24"/>
          <w:szCs w:val="24"/>
        </w:rPr>
      </w:pPr>
      <w:r w:rsidRPr="00B57B54">
        <w:rPr>
          <w:rFonts w:ascii="Arial Narrow" w:hAnsi="Arial Narrow"/>
          <w:b/>
          <w:bCs/>
          <w:i/>
          <w:sz w:val="24"/>
          <w:szCs w:val="24"/>
        </w:rPr>
        <w:t>No</w:t>
      </w:r>
      <w:r w:rsidR="00DE675E" w:rsidRPr="00B57B54">
        <w:rPr>
          <w:rFonts w:ascii="Arial Narrow" w:hAnsi="Arial Narrow"/>
          <w:b/>
          <w:bCs/>
          <w:i/>
          <w:sz w:val="24"/>
          <w:szCs w:val="24"/>
        </w:rPr>
        <w:t>te:</w:t>
      </w:r>
      <w:r w:rsidR="00DE675E" w:rsidRPr="00B57B54">
        <w:rPr>
          <w:rFonts w:ascii="Arial Narrow" w:hAnsi="Arial Narrow"/>
          <w:i/>
          <w:sz w:val="24"/>
          <w:szCs w:val="24"/>
        </w:rPr>
        <w:t xml:space="preserve"> The PI is requested to hand</w:t>
      </w:r>
      <w:r w:rsidRPr="00B57B54">
        <w:rPr>
          <w:rFonts w:ascii="Arial Narrow" w:hAnsi="Arial Narrow"/>
          <w:i/>
          <w:sz w:val="24"/>
          <w:szCs w:val="24"/>
        </w:rPr>
        <w:t>over the signed copy to the Research and Publication Office</w:t>
      </w:r>
      <w:r w:rsidR="00DE675E" w:rsidRPr="00B57B54">
        <w:rPr>
          <w:rFonts w:ascii="Arial Narrow" w:hAnsi="Arial Narrow"/>
          <w:i/>
          <w:sz w:val="24"/>
          <w:szCs w:val="24"/>
        </w:rPr>
        <w:t xml:space="preserve"> (RPO)</w:t>
      </w:r>
    </w:p>
    <w:sectPr w:rsidR="00934185" w:rsidRPr="00B57B54" w:rsidSect="00B57B54">
      <w:headerReference w:type="default" r:id="rId8"/>
      <w:footerReference w:type="default" r:id="rId9"/>
      <w:pgSz w:w="11906" w:h="16838" w:code="9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303B59" w14:textId="77777777" w:rsidR="001E0ECC" w:rsidRDefault="001E0ECC" w:rsidP="00B57B54">
      <w:pPr>
        <w:spacing w:after="0" w:line="240" w:lineRule="auto"/>
      </w:pPr>
      <w:r>
        <w:separator/>
      </w:r>
    </w:p>
  </w:endnote>
  <w:endnote w:type="continuationSeparator" w:id="0">
    <w:p w14:paraId="70439FB9" w14:textId="77777777" w:rsidR="001E0ECC" w:rsidRDefault="001E0ECC" w:rsidP="00B57B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E3078" w14:textId="76FB4D91" w:rsidR="00B57B54" w:rsidRPr="00B57B54" w:rsidRDefault="00B57B54" w:rsidP="00B57B54">
    <w:pPr>
      <w:pStyle w:val="Footer"/>
      <w:jc w:val="right"/>
      <w:rPr>
        <w:rFonts w:ascii="Arial Narrow" w:hAnsi="Arial Narrow"/>
        <w:i/>
        <w:iCs/>
        <w:sz w:val="20"/>
        <w:szCs w:val="20"/>
      </w:rPr>
    </w:pPr>
    <w:r w:rsidRPr="00B57B54">
      <w:rPr>
        <w:rFonts w:ascii="Arial Narrow" w:hAnsi="Arial Narrow"/>
        <w:i/>
        <w:iCs/>
        <w:sz w:val="20"/>
        <w:szCs w:val="20"/>
      </w:rPr>
      <w:t xml:space="preserve">Page </w:t>
    </w:r>
    <w:r w:rsidRPr="00B57B54">
      <w:rPr>
        <w:rFonts w:ascii="Arial Narrow" w:hAnsi="Arial Narrow"/>
        <w:b/>
        <w:bCs/>
        <w:i/>
        <w:iCs/>
        <w:sz w:val="20"/>
        <w:szCs w:val="20"/>
      </w:rPr>
      <w:fldChar w:fldCharType="begin"/>
    </w:r>
    <w:r w:rsidRPr="00B57B54">
      <w:rPr>
        <w:rFonts w:ascii="Arial Narrow" w:hAnsi="Arial Narrow"/>
        <w:b/>
        <w:bCs/>
        <w:i/>
        <w:iCs/>
        <w:sz w:val="20"/>
        <w:szCs w:val="20"/>
      </w:rPr>
      <w:instrText xml:space="preserve"> PAGE  \* Arabic  \* MERGEFORMAT </w:instrText>
    </w:r>
    <w:r w:rsidRPr="00B57B54">
      <w:rPr>
        <w:rFonts w:ascii="Arial Narrow" w:hAnsi="Arial Narrow"/>
        <w:b/>
        <w:bCs/>
        <w:i/>
        <w:iCs/>
        <w:sz w:val="20"/>
        <w:szCs w:val="20"/>
      </w:rPr>
      <w:fldChar w:fldCharType="separate"/>
    </w:r>
    <w:r w:rsidRPr="00B57B54">
      <w:rPr>
        <w:rFonts w:ascii="Arial Narrow" w:hAnsi="Arial Narrow"/>
        <w:b/>
        <w:bCs/>
        <w:i/>
        <w:iCs/>
        <w:noProof/>
        <w:sz w:val="20"/>
        <w:szCs w:val="20"/>
      </w:rPr>
      <w:t>1</w:t>
    </w:r>
    <w:r w:rsidRPr="00B57B54">
      <w:rPr>
        <w:rFonts w:ascii="Arial Narrow" w:hAnsi="Arial Narrow"/>
        <w:b/>
        <w:bCs/>
        <w:i/>
        <w:iCs/>
        <w:sz w:val="20"/>
        <w:szCs w:val="20"/>
      </w:rPr>
      <w:fldChar w:fldCharType="end"/>
    </w:r>
    <w:r w:rsidRPr="00B57B54">
      <w:rPr>
        <w:rFonts w:ascii="Arial Narrow" w:hAnsi="Arial Narrow"/>
        <w:i/>
        <w:iCs/>
        <w:sz w:val="20"/>
        <w:szCs w:val="20"/>
      </w:rPr>
      <w:t xml:space="preserve"> of </w:t>
    </w:r>
    <w:r w:rsidRPr="00B57B54">
      <w:rPr>
        <w:rFonts w:ascii="Arial Narrow" w:hAnsi="Arial Narrow"/>
        <w:b/>
        <w:bCs/>
        <w:i/>
        <w:iCs/>
        <w:sz w:val="20"/>
        <w:szCs w:val="20"/>
      </w:rPr>
      <w:fldChar w:fldCharType="begin"/>
    </w:r>
    <w:r w:rsidRPr="00B57B54">
      <w:rPr>
        <w:rFonts w:ascii="Arial Narrow" w:hAnsi="Arial Narrow"/>
        <w:b/>
        <w:bCs/>
        <w:i/>
        <w:iCs/>
        <w:sz w:val="20"/>
        <w:szCs w:val="20"/>
      </w:rPr>
      <w:instrText xml:space="preserve"> NUMPAGES  \* Arabic  \* MERGEFORMAT </w:instrText>
    </w:r>
    <w:r w:rsidRPr="00B57B54">
      <w:rPr>
        <w:rFonts w:ascii="Arial Narrow" w:hAnsi="Arial Narrow"/>
        <w:b/>
        <w:bCs/>
        <w:i/>
        <w:iCs/>
        <w:sz w:val="20"/>
        <w:szCs w:val="20"/>
      </w:rPr>
      <w:fldChar w:fldCharType="separate"/>
    </w:r>
    <w:r w:rsidRPr="00B57B54">
      <w:rPr>
        <w:rFonts w:ascii="Arial Narrow" w:hAnsi="Arial Narrow"/>
        <w:b/>
        <w:bCs/>
        <w:i/>
        <w:iCs/>
        <w:noProof/>
        <w:sz w:val="20"/>
        <w:szCs w:val="20"/>
      </w:rPr>
      <w:t>2</w:t>
    </w:r>
    <w:r w:rsidRPr="00B57B54">
      <w:rPr>
        <w:rFonts w:ascii="Arial Narrow" w:hAnsi="Arial Narrow"/>
        <w:b/>
        <w:bCs/>
        <w:i/>
        <w:i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9E670A" w14:textId="77777777" w:rsidR="001E0ECC" w:rsidRDefault="001E0ECC" w:rsidP="00B57B54">
      <w:pPr>
        <w:spacing w:after="0" w:line="240" w:lineRule="auto"/>
      </w:pPr>
      <w:r>
        <w:separator/>
      </w:r>
    </w:p>
  </w:footnote>
  <w:footnote w:type="continuationSeparator" w:id="0">
    <w:p w14:paraId="6FE97CA2" w14:textId="77777777" w:rsidR="001E0ECC" w:rsidRDefault="001E0ECC" w:rsidP="00B57B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2C1FD2" w14:textId="21AF4B78" w:rsidR="00B57B54" w:rsidRPr="00B57B54" w:rsidRDefault="00B57B54" w:rsidP="00B57B54">
    <w:pPr>
      <w:pStyle w:val="Header"/>
      <w:jc w:val="right"/>
      <w:rPr>
        <w:rFonts w:ascii="Arial Narrow" w:hAnsi="Arial Narrow"/>
        <w:i/>
        <w:iCs/>
        <w:sz w:val="20"/>
        <w:szCs w:val="20"/>
      </w:rPr>
    </w:pPr>
    <w:r w:rsidRPr="00B57B54">
      <w:rPr>
        <w:rFonts w:ascii="Arial Narrow" w:hAnsi="Arial Narrow"/>
        <w:i/>
        <w:iCs/>
        <w:sz w:val="20"/>
        <w:szCs w:val="20"/>
      </w:rPr>
      <w:t>FORM-</w:t>
    </w:r>
    <w:r w:rsidR="00682113">
      <w:rPr>
        <w:rFonts w:ascii="Arial Narrow" w:hAnsi="Arial Narrow"/>
        <w:i/>
        <w:iCs/>
        <w:sz w:val="20"/>
        <w:szCs w:val="20"/>
      </w:rPr>
      <w:t>K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D6ED7"/>
    <w:multiLevelType w:val="hybridMultilevel"/>
    <w:tmpl w:val="F66076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DB4BBA"/>
    <w:multiLevelType w:val="hybridMultilevel"/>
    <w:tmpl w:val="E6FA94C4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 w16cid:durableId="1474978714">
    <w:abstractNumId w:val="0"/>
  </w:num>
  <w:num w:numId="2" w16cid:durableId="510768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NzcxMbU0NrM0sDBQ0lEKTi0uzszPAykwrAUAqjwAyiwAAAA="/>
  </w:docVars>
  <w:rsids>
    <w:rsidRoot w:val="001D157F"/>
    <w:rsid w:val="0006552D"/>
    <w:rsid w:val="0008476B"/>
    <w:rsid w:val="00087E5E"/>
    <w:rsid w:val="0013106D"/>
    <w:rsid w:val="001C3BBA"/>
    <w:rsid w:val="001D157F"/>
    <w:rsid w:val="001E0ECC"/>
    <w:rsid w:val="001F0B36"/>
    <w:rsid w:val="00213C53"/>
    <w:rsid w:val="00244A1B"/>
    <w:rsid w:val="0028622D"/>
    <w:rsid w:val="002B3049"/>
    <w:rsid w:val="003146D4"/>
    <w:rsid w:val="003C16B9"/>
    <w:rsid w:val="004228A4"/>
    <w:rsid w:val="004552D0"/>
    <w:rsid w:val="004C4744"/>
    <w:rsid w:val="00504F0C"/>
    <w:rsid w:val="00551C98"/>
    <w:rsid w:val="00626E01"/>
    <w:rsid w:val="0063314C"/>
    <w:rsid w:val="00633918"/>
    <w:rsid w:val="006453A0"/>
    <w:rsid w:val="0068058B"/>
    <w:rsid w:val="00682113"/>
    <w:rsid w:val="00756A51"/>
    <w:rsid w:val="007C69A6"/>
    <w:rsid w:val="007C75F5"/>
    <w:rsid w:val="007F38D9"/>
    <w:rsid w:val="00825D1F"/>
    <w:rsid w:val="00847479"/>
    <w:rsid w:val="00853337"/>
    <w:rsid w:val="008A37F0"/>
    <w:rsid w:val="00934185"/>
    <w:rsid w:val="00993AB4"/>
    <w:rsid w:val="009B1856"/>
    <w:rsid w:val="009B61F9"/>
    <w:rsid w:val="009D63EC"/>
    <w:rsid w:val="009E7071"/>
    <w:rsid w:val="009F7E89"/>
    <w:rsid w:val="00A36183"/>
    <w:rsid w:val="00AA533B"/>
    <w:rsid w:val="00AE2731"/>
    <w:rsid w:val="00B40452"/>
    <w:rsid w:val="00B55F1E"/>
    <w:rsid w:val="00B57B54"/>
    <w:rsid w:val="00BC3031"/>
    <w:rsid w:val="00BD52E7"/>
    <w:rsid w:val="00C3570F"/>
    <w:rsid w:val="00C55281"/>
    <w:rsid w:val="00C63A86"/>
    <w:rsid w:val="00C73AB3"/>
    <w:rsid w:val="00D17628"/>
    <w:rsid w:val="00D269F9"/>
    <w:rsid w:val="00D32898"/>
    <w:rsid w:val="00DA2B45"/>
    <w:rsid w:val="00DC34FA"/>
    <w:rsid w:val="00DE675E"/>
    <w:rsid w:val="00DF6C42"/>
    <w:rsid w:val="00E001E9"/>
    <w:rsid w:val="00E25794"/>
    <w:rsid w:val="00E36AA9"/>
    <w:rsid w:val="00E71117"/>
    <w:rsid w:val="00E8042E"/>
    <w:rsid w:val="00EC06A9"/>
    <w:rsid w:val="00F23689"/>
    <w:rsid w:val="00F95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20C69"/>
  <w15:chartTrackingRefBased/>
  <w15:docId w15:val="{A39F2C67-CF47-4D37-A9BD-C7E939E01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15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331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3314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655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7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B54"/>
  </w:style>
  <w:style w:type="paragraph" w:styleId="Footer">
    <w:name w:val="footer"/>
    <w:basedOn w:val="Normal"/>
    <w:link w:val="FooterChar"/>
    <w:uiPriority w:val="99"/>
    <w:unhideWhenUsed/>
    <w:rsid w:val="00B57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B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monhrm@hotmail.com</cp:lastModifiedBy>
  <cp:revision>8</cp:revision>
  <dcterms:created xsi:type="dcterms:W3CDTF">2025-08-18T14:01:00Z</dcterms:created>
  <dcterms:modified xsi:type="dcterms:W3CDTF">2025-09-02T04:32:00Z</dcterms:modified>
</cp:coreProperties>
</file>